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8B0B1" w14:textId="77777777" w:rsidR="00EF086F" w:rsidRPr="002B5EAB" w:rsidRDefault="00856D2B" w:rsidP="003A643F">
      <w:pPr>
        <w:spacing w:after="60" w:line="360" w:lineRule="auto"/>
        <w:jc w:val="center"/>
        <w:outlineLvl w:val="0"/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  <w:rtl/>
        </w:rPr>
      </w:pPr>
      <w:bookmarkStart w:id="0" w:name="_Toc310242788"/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טופס למ</w:t>
      </w:r>
      <w:r w:rsidR="00B41A48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י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לוי ע</w:t>
      </w:r>
      <w:r w:rsidR="003A643F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"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י </w:t>
      </w:r>
      <w:r w:rsidR="00EF086F"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>מעבדות כיול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המבקשות הסמכה</w:t>
      </w:r>
      <w:r w:rsidR="00EF086F"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לפי</w:t>
      </w:r>
      <w:r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תקן</w:t>
      </w:r>
      <w:r w:rsidR="00EF086F" w:rsidRPr="002B5EAB">
        <w:rPr>
          <w:rFonts w:ascii="Times New Roman" w:eastAsia="Times New Roman" w:hAnsi="Times New Roman" w:cs="David" w:hint="cs"/>
          <w:b/>
          <w:bCs/>
          <w:caps/>
          <w:kern w:val="32"/>
          <w:sz w:val="26"/>
          <w:szCs w:val="26"/>
          <w:u w:val="single"/>
          <w:rtl/>
        </w:rPr>
        <w:t xml:space="preserve">  </w:t>
      </w:r>
      <w:r w:rsidR="00EF086F" w:rsidRPr="002B5EAB">
        <w:rPr>
          <w:rFonts w:ascii="Times New Roman" w:eastAsia="Times New Roman" w:hAnsi="Times New Roman" w:cs="David"/>
          <w:b/>
          <w:bCs/>
          <w:caps/>
          <w:kern w:val="32"/>
          <w:sz w:val="26"/>
          <w:szCs w:val="26"/>
          <w:u w:val="single"/>
        </w:rPr>
        <w:t>ISO/IEC 17025</w:t>
      </w:r>
      <w:bookmarkEnd w:id="0"/>
    </w:p>
    <w:tbl>
      <w:tblPr>
        <w:bidiVisual/>
        <w:tblW w:w="8645" w:type="dxa"/>
        <w:tblInd w:w="-13" w:type="dxa"/>
        <w:tblLayout w:type="fixed"/>
        <w:tblLook w:val="04A0" w:firstRow="1" w:lastRow="0" w:firstColumn="1" w:lastColumn="0" w:noHBand="0" w:noVBand="1"/>
      </w:tblPr>
      <w:tblGrid>
        <w:gridCol w:w="787"/>
        <w:gridCol w:w="6843"/>
        <w:gridCol w:w="446"/>
        <w:gridCol w:w="569"/>
      </w:tblGrid>
      <w:tr w:rsidR="00EF086F" w:rsidRPr="001E41D6" w14:paraId="0F2FDCA3" w14:textId="77777777" w:rsidTr="004702F6">
        <w:trPr>
          <w:tblHeader/>
        </w:trPr>
        <w:tc>
          <w:tcPr>
            <w:tcW w:w="787" w:type="dxa"/>
          </w:tcPr>
          <w:p w14:paraId="7FDF4A71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  <w:r w:rsidRPr="001E41D6"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  <w:br w:type="page"/>
            </w:r>
            <w:bookmarkStart w:id="1" w:name="_Toc310242789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6"/>
                <w:szCs w:val="26"/>
                <w:rtl/>
              </w:rPr>
              <w:t>מס'</w:t>
            </w:r>
            <w:bookmarkEnd w:id="1"/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3437D094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  <w:bookmarkStart w:id="2" w:name="_Toc310242790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6"/>
                <w:szCs w:val="26"/>
                <w:rtl/>
              </w:rPr>
              <w:t>נושא</w:t>
            </w:r>
            <w:bookmarkEnd w:id="2"/>
          </w:p>
        </w:tc>
        <w:tc>
          <w:tcPr>
            <w:tcW w:w="1015" w:type="dxa"/>
            <w:gridSpan w:val="2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5C499D99" w14:textId="77777777" w:rsidR="00EF086F" w:rsidRPr="001E41D6" w:rsidRDefault="00EF086F" w:rsidP="00B41A48">
            <w:pPr>
              <w:spacing w:after="60" w:line="360" w:lineRule="auto"/>
              <w:jc w:val="center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0"/>
                <w:szCs w:val="20"/>
                <w:rtl/>
              </w:rPr>
            </w:pPr>
            <w:bookmarkStart w:id="3" w:name="_Toc310242791"/>
            <w:r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0"/>
                <w:szCs w:val="20"/>
                <w:rtl/>
              </w:rPr>
              <w:t>לשימוש פנימי</w:t>
            </w:r>
            <w:bookmarkEnd w:id="3"/>
          </w:p>
        </w:tc>
      </w:tr>
      <w:tr w:rsidR="00EF086F" w:rsidRPr="001E41D6" w14:paraId="3833D2E4" w14:textId="77777777" w:rsidTr="004702F6">
        <w:tc>
          <w:tcPr>
            <w:tcW w:w="787" w:type="dxa"/>
          </w:tcPr>
          <w:p w14:paraId="3A301BD4" w14:textId="77777777" w:rsidR="00EF086F" w:rsidRPr="001E41D6" w:rsidRDefault="003A643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1</w:t>
            </w:r>
            <w:r w:rsidR="00EF086F" w:rsidRPr="001E41D6"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 xml:space="preserve">  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62A859D9" w14:textId="77777777" w:rsidR="00EF086F" w:rsidRPr="001E41D6" w:rsidRDefault="00EF086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</w:pPr>
            <w:r w:rsidRPr="001E41D6">
              <w:rPr>
                <w:rFonts w:ascii="Times New Roman" w:eastAsia="Times New Roman" w:hAnsi="Times New Roman" w:cs="David"/>
                <w:b/>
                <w:bCs/>
                <w:sz w:val="24"/>
                <w:szCs w:val="24"/>
                <w:u w:val="single"/>
                <w:rtl/>
              </w:rPr>
              <w:t>היקף ההסמכה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6F8BBEC2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5F220C04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4" w:name="_Toc310242793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4"/>
            <w:proofErr w:type="spellEnd"/>
          </w:p>
        </w:tc>
      </w:tr>
      <w:tr w:rsidR="00EF086F" w:rsidRPr="001E41D6" w14:paraId="74B47CF2" w14:textId="77777777" w:rsidTr="004702F6">
        <w:tc>
          <w:tcPr>
            <w:tcW w:w="787" w:type="dxa"/>
          </w:tcPr>
          <w:p w14:paraId="372E3BB6" w14:textId="77777777" w:rsidR="00EF086F" w:rsidRPr="00976D99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03B58884" w14:textId="77777777" w:rsidR="00EF086F" w:rsidRPr="001F49BA" w:rsidRDefault="005B54D5" w:rsidP="005B54D5">
            <w:pPr>
              <w:rPr>
                <w:rFonts w:cs="David"/>
                <w:sz w:val="24"/>
                <w:szCs w:val="24"/>
                <w:rtl/>
              </w:rPr>
            </w:pPr>
            <w:r w:rsidRPr="001F49BA">
              <w:rPr>
                <w:rFonts w:cs="David"/>
                <w:sz w:val="24"/>
                <w:szCs w:val="24"/>
                <w:rtl/>
              </w:rPr>
              <w:t xml:space="preserve">הארגון </w:t>
            </w:r>
            <w:r w:rsidRPr="001F49BA">
              <w:rPr>
                <w:rFonts w:cs="David" w:hint="cs"/>
                <w:sz w:val="24"/>
                <w:szCs w:val="24"/>
                <w:rtl/>
              </w:rPr>
              <w:t>י</w:t>
            </w:r>
            <w:r w:rsidRPr="001F49BA">
              <w:rPr>
                <w:rFonts w:cs="David"/>
                <w:sz w:val="24"/>
                <w:szCs w:val="24"/>
                <w:rtl/>
              </w:rPr>
              <w:t xml:space="preserve">צרף 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את טבלת בקשת ההסמכה </w:t>
            </w:r>
            <w:r w:rsidRPr="001F49BA">
              <w:rPr>
                <w:rFonts w:cs="David"/>
                <w:sz w:val="24"/>
                <w:szCs w:val="24"/>
                <w:rtl/>
              </w:rPr>
              <w:t>וב</w:t>
            </w:r>
            <w:r w:rsidRPr="001F49BA">
              <w:rPr>
                <w:rFonts w:cs="David" w:hint="cs"/>
                <w:sz w:val="24"/>
                <w:szCs w:val="24"/>
                <w:rtl/>
              </w:rPr>
              <w:t>ה</w:t>
            </w:r>
            <w:r w:rsidRPr="001F49BA">
              <w:rPr>
                <w:rFonts w:cs="David"/>
                <w:sz w:val="24"/>
                <w:szCs w:val="24"/>
                <w:rtl/>
              </w:rPr>
              <w:t xml:space="preserve"> </w:t>
            </w:r>
            <w:r w:rsidRPr="001F49BA">
              <w:rPr>
                <w:rFonts w:cs="David" w:hint="cs"/>
                <w:sz w:val="24"/>
                <w:szCs w:val="24"/>
                <w:rtl/>
              </w:rPr>
              <w:t>י</w:t>
            </w:r>
            <w:r w:rsidRPr="001F49BA">
              <w:rPr>
                <w:rFonts w:cs="David"/>
                <w:sz w:val="24"/>
                <w:szCs w:val="24"/>
                <w:rtl/>
              </w:rPr>
              <w:t xml:space="preserve">ציג את 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פירוט </w:t>
            </w:r>
            <w:r w:rsidRPr="001F49BA">
              <w:rPr>
                <w:rFonts w:cs="David"/>
                <w:sz w:val="24"/>
                <w:szCs w:val="24"/>
                <w:rtl/>
              </w:rPr>
              <w:t>היקף ההסמכה המבוקש בעברית ובאנגלית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, </w:t>
            </w:r>
            <w:r w:rsidR="00976D99"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כמתואר במסמך מספר </w:t>
            </w:r>
            <w:r w:rsidR="00976D99" w:rsidRPr="001F49BA">
              <w:rPr>
                <w:rFonts w:asciiTheme="majorBidi" w:eastAsia="Times New Roman" w:hAnsiTheme="majorBidi" w:cstheme="majorBidi"/>
                <w:rtl/>
              </w:rPr>
              <w:t xml:space="preserve">1-611012: </w:t>
            </w:r>
            <w:r w:rsidR="00976D99"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דרישות לארגונים מוסמכים לכיול</w:t>
            </w: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 (ראה דוגמא לטבלה המופיעה בהמשך).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6642E9CC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301019A4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14:paraId="5A6BD8B4" w14:textId="77777777" w:rsidTr="004702F6">
        <w:tc>
          <w:tcPr>
            <w:tcW w:w="787" w:type="dxa"/>
          </w:tcPr>
          <w:p w14:paraId="4B2A3DFC" w14:textId="77777777" w:rsidR="00EF086F" w:rsidRPr="001E41D6" w:rsidRDefault="00EF086F" w:rsidP="00B41A48">
            <w:pPr>
              <w:spacing w:after="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2E98BFF2" w14:textId="77777777" w:rsidR="006F15CD" w:rsidRPr="001F49BA" w:rsidRDefault="006F15CD" w:rsidP="005D10DF">
            <w:pPr>
              <w:numPr>
                <w:ilvl w:val="1"/>
                <w:numId w:val="1"/>
              </w:numPr>
              <w:tabs>
                <w:tab w:val="num" w:pos="323"/>
              </w:tabs>
              <w:spacing w:after="0" w:line="360" w:lineRule="auto"/>
              <w:ind w:left="323" w:right="28" w:hanging="345"/>
              <w:rPr>
                <w:rFonts w:cs="David"/>
                <w:sz w:val="24"/>
                <w:szCs w:val="24"/>
              </w:rPr>
            </w:pPr>
            <w:r w:rsidRPr="001F49BA">
              <w:rPr>
                <w:rFonts w:cs="David" w:hint="cs"/>
                <w:sz w:val="24"/>
                <w:szCs w:val="24"/>
                <w:rtl/>
              </w:rPr>
              <w:t>במידה וישים, פרט את השיטות בהן הארגון מעוניי</w:t>
            </w:r>
            <w:r w:rsidRPr="001F49BA">
              <w:rPr>
                <w:rFonts w:cs="David" w:hint="eastAsia"/>
                <w:sz w:val="24"/>
                <w:szCs w:val="24"/>
                <w:rtl/>
              </w:rPr>
              <w:t>ן</w:t>
            </w:r>
            <w:r w:rsidRPr="001F49BA">
              <w:rPr>
                <w:rFonts w:cs="David" w:hint="cs"/>
                <w:sz w:val="24"/>
                <w:szCs w:val="24"/>
                <w:rtl/>
              </w:rPr>
              <w:t xml:space="preserve"> להיות מוסמך לדרישות הרגולטוריות.</w:t>
            </w:r>
          </w:p>
          <w:p w14:paraId="350860C2" w14:textId="77777777" w:rsidR="006F15CD" w:rsidRPr="001F49BA" w:rsidRDefault="006F15CD" w:rsidP="005E26EA">
            <w:pPr>
              <w:numPr>
                <w:ilvl w:val="1"/>
                <w:numId w:val="1"/>
              </w:numPr>
              <w:tabs>
                <w:tab w:val="num" w:pos="323"/>
              </w:tabs>
              <w:spacing w:after="0" w:line="360" w:lineRule="auto"/>
              <w:ind w:left="323" w:right="28" w:hanging="345"/>
              <w:rPr>
                <w:rFonts w:ascii="Times New Roman" w:eastAsia="Times New Roman" w:hAnsi="Times New Roman" w:cs="David"/>
                <w:sz w:val="24"/>
                <w:szCs w:val="24"/>
              </w:rPr>
            </w:pPr>
            <w:r w:rsidRPr="001F49BA">
              <w:rPr>
                <w:rFonts w:cs="David" w:hint="cs"/>
                <w:sz w:val="24"/>
                <w:szCs w:val="24"/>
                <w:rtl/>
              </w:rPr>
              <w:t xml:space="preserve">במידה והארגון מעוניין לקבל הסמכה גם לחוות דעת ופרשנות, נא ציין זאת וצרף המסמכים הנדרשים לפי נוהל מספר </w:t>
            </w:r>
            <w:r w:rsidRPr="001F49BA">
              <w:rPr>
                <w:rFonts w:asciiTheme="majorBidi" w:eastAsia="Times New Roman" w:hAnsiTheme="majorBidi" w:cstheme="majorBidi"/>
                <w:rtl/>
              </w:rPr>
              <w:t>1-000012</w:t>
            </w:r>
            <w:r w:rsidRPr="001F49BA">
              <w:rPr>
                <w:rFonts w:cs="David" w:hint="cs"/>
                <w:sz w:val="24"/>
                <w:szCs w:val="24"/>
                <w:rtl/>
              </w:rPr>
              <w:t>, המפורסם באתר הרשות</w:t>
            </w: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. </w:t>
            </w:r>
          </w:p>
          <w:p w14:paraId="1D74D502" w14:textId="47F40E24" w:rsidR="005B54D5" w:rsidRPr="001F49BA" w:rsidRDefault="00EF086F" w:rsidP="006F15CD">
            <w:pPr>
              <w:numPr>
                <w:ilvl w:val="1"/>
                <w:numId w:val="1"/>
              </w:numPr>
              <w:tabs>
                <w:tab w:val="num" w:pos="323"/>
              </w:tabs>
              <w:spacing w:after="0" w:line="360" w:lineRule="auto"/>
              <w:ind w:left="323" w:right="28" w:hanging="345"/>
              <w:rPr>
                <w:rFonts w:ascii="Times New Roman" w:eastAsia="Times New Roman" w:hAnsi="Times New Roman" w:cs="David"/>
                <w:sz w:val="24"/>
                <w:szCs w:val="24"/>
                <w:rtl/>
              </w:rPr>
            </w:pP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ידה והארגון מבקש לבצע שינויים בנספח היקף ההסמכה, עליו להגיש בקשה מפורטת תוך הדגשת השינויים המבוקשים</w:t>
            </w:r>
            <w:r w:rsidR="00FB46EF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 xml:space="preserve"> תוך שימוש ב"עקוב אחר שינויים" ע"ג הנספח (ניתן לקבל על פי בקשה ממנהלת המבדקים)</w:t>
            </w:r>
            <w:r w:rsidRPr="001F49BA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.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261C8219" w14:textId="77777777" w:rsidR="00EF086F" w:rsidRPr="001E41D6" w:rsidRDefault="00EF086F" w:rsidP="00B41A48">
            <w:pPr>
              <w:spacing w:after="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2EB7C0CA" w14:textId="77777777" w:rsidR="00EF086F" w:rsidRPr="001E41D6" w:rsidRDefault="00EF086F" w:rsidP="00B41A48">
            <w:pPr>
              <w:spacing w:after="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14:paraId="3EB18FB2" w14:textId="77777777" w:rsidTr="004702F6">
        <w:tc>
          <w:tcPr>
            <w:tcW w:w="787" w:type="dxa"/>
          </w:tcPr>
          <w:p w14:paraId="76654AA1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u w:val="single"/>
                <w:rtl/>
              </w:rPr>
            </w:pP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26ECE924" w14:textId="77777777" w:rsidR="00EF086F" w:rsidRPr="001E41D6" w:rsidRDefault="00EF086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69B8DE38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743209DE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14:paraId="2A256D7E" w14:textId="77777777" w:rsidTr="004702F6">
        <w:tc>
          <w:tcPr>
            <w:tcW w:w="787" w:type="dxa"/>
          </w:tcPr>
          <w:p w14:paraId="3CE277DB" w14:textId="77777777" w:rsidR="00EF086F" w:rsidRPr="001E41D6" w:rsidRDefault="003A643F" w:rsidP="00B41A48">
            <w:pPr>
              <w:spacing w:after="0" w:line="36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2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571CDE61" w14:textId="77777777" w:rsidR="00EF086F" w:rsidRPr="001E41D6" w:rsidRDefault="00B41A48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976D99">
              <w:rPr>
                <w:rFonts w:ascii="Times New Roman" w:eastAsia="Times New Roman" w:hAnsi="Times New Roman" w:cs="David" w:hint="cs"/>
                <w:b/>
                <w:bCs/>
                <w:szCs w:val="24"/>
                <w:u w:val="single"/>
                <w:rtl/>
              </w:rPr>
              <w:t>נהלים / מסמכים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098C1691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5E4A7EA8" w14:textId="77777777" w:rsidR="00EF086F" w:rsidRPr="001E41D6" w:rsidRDefault="00EF086F" w:rsidP="00B41A48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5" w:name="_Toc310242797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5"/>
            <w:proofErr w:type="spellEnd"/>
          </w:p>
          <w:p w14:paraId="6AE9E5E5" w14:textId="77777777" w:rsidR="00EF086F" w:rsidRPr="001E41D6" w:rsidRDefault="00EF086F" w:rsidP="00B41A48">
            <w:pPr>
              <w:spacing w:after="0" w:line="24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proofErr w:type="spellStart"/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</w:t>
            </w:r>
            <w:proofErr w:type="spellEnd"/>
          </w:p>
        </w:tc>
      </w:tr>
      <w:tr w:rsidR="00EF086F" w:rsidRPr="001E41D6" w14:paraId="2897C165" w14:textId="77777777" w:rsidTr="004702F6">
        <w:tc>
          <w:tcPr>
            <w:tcW w:w="787" w:type="dxa"/>
          </w:tcPr>
          <w:p w14:paraId="78E63271" w14:textId="77777777" w:rsidR="00EF086F" w:rsidRPr="001E41D6" w:rsidRDefault="009F0AA7" w:rsidP="009F0AA7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2.1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322A17AE" w14:textId="77777777" w:rsidR="00EF086F" w:rsidRPr="001E41D6" w:rsidRDefault="006D30B5" w:rsidP="005D10DF">
            <w:pPr>
              <w:spacing w:after="0" w:line="360" w:lineRule="auto"/>
              <w:ind w:right="720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בהסמכה ראשונה בלבד</w:t>
            </w:r>
            <w:r w:rsidR="005B54D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, על הארגון לצרף את רשימת התיוג לתקן לפי מסמך מספר </w:t>
            </w:r>
            <w:r w:rsidR="005B54D5">
              <w:rPr>
                <w:rFonts w:ascii="Times New Roman" w:eastAsia="Times New Roman" w:hAnsi="Times New Roman" w:cs="David"/>
                <w:szCs w:val="24"/>
              </w:rPr>
              <w:t>1-61100</w:t>
            </w:r>
            <w:r w:rsidR="00315B49">
              <w:rPr>
                <w:rFonts w:ascii="Times New Roman" w:eastAsia="Times New Roman" w:hAnsi="Times New Roman" w:cs="David"/>
                <w:szCs w:val="24"/>
              </w:rPr>
              <w:t>5</w:t>
            </w:r>
            <w:r w:rsidR="005B54D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: </w:t>
            </w:r>
            <w:r w:rsidR="00EF086F"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רשימת התיוג לתקן </w:t>
            </w:r>
            <w:r w:rsidR="00EF086F" w:rsidRPr="001E41D6">
              <w:rPr>
                <w:rFonts w:ascii="Times New Roman" w:eastAsia="Times New Roman" w:hAnsi="Times New Roman" w:cs="David"/>
                <w:szCs w:val="24"/>
              </w:rPr>
              <w:t>ISO/IEC 17025</w:t>
            </w: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.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13DB4727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5E456DF2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14:paraId="6666E559" w14:textId="77777777" w:rsidTr="004702F6">
        <w:tc>
          <w:tcPr>
            <w:tcW w:w="787" w:type="dxa"/>
          </w:tcPr>
          <w:p w14:paraId="60E3096B" w14:textId="77777777" w:rsidR="00EF086F" w:rsidRPr="001E41D6" w:rsidRDefault="003A643F" w:rsidP="00C45B14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2.</w:t>
            </w:r>
            <w:r w:rsidR="00C45B14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2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00ED43E3" w14:textId="77777777" w:rsidR="005D10DF" w:rsidRDefault="005D10D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szCs w:val="24"/>
                <w:rtl/>
              </w:rPr>
              <w:t>על כלל המעבדות:</w:t>
            </w:r>
          </w:p>
          <w:p w14:paraId="2952122A" w14:textId="77777777" w:rsidR="00EF086F" w:rsidRPr="005D10DF" w:rsidRDefault="00976D99" w:rsidP="005D10DF">
            <w:pPr>
              <w:pStyle w:val="ListParagraph"/>
              <w:numPr>
                <w:ilvl w:val="0"/>
                <w:numId w:val="4"/>
              </w:num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5D10DF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להגיש </w:t>
            </w:r>
            <w:r w:rsidR="00EF086F" w:rsidRPr="005D10DF">
              <w:rPr>
                <w:rFonts w:ascii="Times New Roman" w:eastAsia="Times New Roman" w:hAnsi="Times New Roman" w:cs="David" w:hint="cs"/>
                <w:szCs w:val="24"/>
                <w:rtl/>
              </w:rPr>
              <w:t>ערכי הערכת אי הודאות לשיטות שבהיקף ההסמכה המבוקש</w:t>
            </w:r>
            <w:r w:rsidR="005D10DF" w:rsidRPr="005D10DF">
              <w:rPr>
                <w:rFonts w:ascii="Times New Roman" w:eastAsia="Times New Roman" w:hAnsi="Times New Roman" w:cs="David" w:hint="cs"/>
                <w:szCs w:val="24"/>
                <w:rtl/>
              </w:rPr>
              <w:t>,</w:t>
            </w:r>
          </w:p>
          <w:p w14:paraId="4C8F9FAA" w14:textId="705D6202" w:rsidR="005D10DF" w:rsidRPr="005D10DF" w:rsidRDefault="00CB605F" w:rsidP="00CB605F">
            <w:pPr>
              <w:pStyle w:val="Heading2"/>
              <w:keepLines w:val="0"/>
              <w:numPr>
                <w:ilvl w:val="0"/>
                <w:numId w:val="4"/>
              </w:numPr>
              <w:spacing w:before="120" w:line="240" w:lineRule="auto"/>
              <w:rPr>
                <w:rFonts w:cs="David"/>
                <w:b w:val="0"/>
                <w:bCs w:val="0"/>
                <w:color w:val="auto"/>
                <w:sz w:val="24"/>
                <w:szCs w:val="24"/>
                <w:rtl/>
              </w:rPr>
            </w:pPr>
            <w:r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>לצרף דוגמת תעודת כיול</w:t>
            </w:r>
            <w:r w:rsidR="005D10DF" w:rsidRPr="005D10DF"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 xml:space="preserve"> / דו"ח </w:t>
            </w:r>
            <w:r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>כיול</w:t>
            </w:r>
            <w:r w:rsidR="005D10DF" w:rsidRPr="005D10DF">
              <w:rPr>
                <w:rFonts w:cs="David" w:hint="cs"/>
                <w:b w:val="0"/>
                <w:bCs w:val="0"/>
                <w:color w:val="auto"/>
                <w:sz w:val="24"/>
                <w:szCs w:val="24"/>
                <w:rtl/>
              </w:rPr>
              <w:t xml:space="preserve"> (דיווח תוצאות).</w:t>
            </w:r>
          </w:p>
          <w:p w14:paraId="3CED09E6" w14:textId="77777777" w:rsidR="005D10DF" w:rsidRPr="001E41D6" w:rsidRDefault="005D10DF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szCs w:val="24"/>
                <w:u w:val="single"/>
                <w:rtl/>
              </w:rPr>
            </w:pP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6CA18322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0B30B39B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  <w:tr w:rsidR="00EF086F" w:rsidRPr="001E41D6" w14:paraId="207EA00F" w14:textId="77777777" w:rsidTr="004702F6">
        <w:tc>
          <w:tcPr>
            <w:tcW w:w="787" w:type="dxa"/>
          </w:tcPr>
          <w:p w14:paraId="14796F56" w14:textId="77777777" w:rsidR="00EF086F" w:rsidRPr="001E41D6" w:rsidRDefault="003A643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b/>
                <w:bCs/>
                <w:caps/>
                <w:kern w:val="32"/>
                <w:sz w:val="24"/>
                <w:szCs w:val="24"/>
                <w:u w:val="single"/>
                <w:rtl/>
              </w:rPr>
              <w:t>3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11B0EE37" w14:textId="77777777" w:rsidR="00EF086F" w:rsidRPr="009F0AA7" w:rsidRDefault="00A174E2" w:rsidP="00B41A48">
            <w:pPr>
              <w:spacing w:after="60" w:line="360" w:lineRule="auto"/>
              <w:outlineLvl w:val="1"/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</w:pPr>
            <w:r w:rsidRPr="009F0AA7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אבות</w:t>
            </w:r>
            <w:r w:rsidRPr="009F0AA7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 xml:space="preserve"> </w:t>
            </w:r>
            <w:r w:rsidRPr="009F0AA7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מידה</w:t>
            </w:r>
            <w:r w:rsidRPr="009F0AA7">
              <w:rPr>
                <w:rFonts w:ascii="Times New Roman" w:eastAsia="Times New Roman" w:hAnsi="Times New Roman" w:cs="David"/>
                <w:b/>
                <w:bCs/>
                <w:szCs w:val="24"/>
                <w:u w:val="single"/>
                <w:rtl/>
              </w:rPr>
              <w:t xml:space="preserve"> </w:t>
            </w:r>
            <w:r w:rsidRPr="009F0AA7">
              <w:rPr>
                <w:rFonts w:ascii="Times New Roman" w:eastAsia="Times New Roman" w:hAnsi="Times New Roman" w:cs="David" w:hint="eastAsia"/>
                <w:b/>
                <w:bCs/>
                <w:szCs w:val="24"/>
                <w:u w:val="single"/>
                <w:rtl/>
              </w:rPr>
              <w:t>לכיול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4BAF81C1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2711B7C9" w14:textId="77777777" w:rsidR="00EF086F" w:rsidRPr="001E41D6" w:rsidRDefault="00EF086F" w:rsidP="00B41A48">
            <w:pPr>
              <w:spacing w:after="0" w:line="24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bookmarkStart w:id="6" w:name="_Toc310242807"/>
            <w:proofErr w:type="spellStart"/>
            <w:r w:rsidRPr="001E41D6"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רא</w:t>
            </w:r>
            <w:bookmarkEnd w:id="6"/>
            <w:proofErr w:type="spellEnd"/>
          </w:p>
          <w:p w14:paraId="6DC4585B" w14:textId="77777777" w:rsidR="00EF086F" w:rsidRPr="001E41D6" w:rsidRDefault="00EF086F" w:rsidP="00B41A48">
            <w:pPr>
              <w:spacing w:after="0" w:line="240" w:lineRule="auto"/>
              <w:rPr>
                <w:rFonts w:ascii="Times New Roman" w:eastAsia="Times New Roman" w:hAnsi="Times New Roman" w:cs="David"/>
                <w:szCs w:val="24"/>
                <w:rtl/>
              </w:rPr>
            </w:pPr>
            <w:proofErr w:type="spellStart"/>
            <w:r w:rsidRPr="001E41D6">
              <w:rPr>
                <w:rFonts w:ascii="Times New Roman" w:eastAsia="Times New Roman" w:hAnsi="Times New Roman" w:cs="David" w:hint="cs"/>
                <w:sz w:val="24"/>
                <w:szCs w:val="24"/>
                <w:rtl/>
              </w:rPr>
              <w:t>במ</w:t>
            </w:r>
            <w:proofErr w:type="spellEnd"/>
          </w:p>
        </w:tc>
      </w:tr>
      <w:tr w:rsidR="00EF086F" w:rsidRPr="001E41D6" w14:paraId="1752776A" w14:textId="77777777" w:rsidTr="004702F6">
        <w:tc>
          <w:tcPr>
            <w:tcW w:w="787" w:type="dxa"/>
          </w:tcPr>
          <w:p w14:paraId="34CF22D0" w14:textId="77777777" w:rsidR="00EF086F" w:rsidRPr="001E41D6" w:rsidRDefault="003A643F" w:rsidP="009F0AA7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caps/>
                <w:kern w:val="32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David" w:hint="cs"/>
                <w:caps/>
                <w:kern w:val="32"/>
                <w:sz w:val="24"/>
                <w:szCs w:val="24"/>
                <w:rtl/>
              </w:rPr>
              <w:t>3.1.</w:t>
            </w:r>
          </w:p>
        </w:tc>
        <w:tc>
          <w:tcPr>
            <w:tcW w:w="6843" w:type="dxa"/>
            <w:tcBorders>
              <w:right w:val="dotted" w:sz="2" w:space="0" w:color="auto"/>
            </w:tcBorders>
          </w:tcPr>
          <w:p w14:paraId="0977445B" w14:textId="77777777" w:rsidR="00EF086F" w:rsidRPr="001E41D6" w:rsidRDefault="00EF086F" w:rsidP="00CB605F">
            <w:pPr>
              <w:spacing w:before="120" w:after="0" w:line="360" w:lineRule="auto"/>
              <w:ind w:right="18"/>
              <w:rPr>
                <w:rFonts w:ascii="Times New Roman" w:eastAsia="Times New Roman" w:hAnsi="Times New Roman" w:cs="David"/>
                <w:szCs w:val="24"/>
                <w:rtl/>
              </w:rPr>
            </w:pP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האם המעבדה שביצעה את הכיול האחרון של אב המידה הנה מעבדה </w:t>
            </w:r>
            <w:r w:rsidR="00CB605F">
              <w:rPr>
                <w:rFonts w:ascii="Times New Roman" w:eastAsia="Times New Roman" w:hAnsi="Times New Roman" w:cs="David" w:hint="cs"/>
                <w:szCs w:val="24"/>
                <w:rtl/>
              </w:rPr>
              <w:t>ה</w:t>
            </w: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מהווה מקור עקיבות בהתאם לדרישות הרשות כמוגדר בנוהל מס</w:t>
            </w:r>
            <w:r w:rsidR="003A643F">
              <w:rPr>
                <w:rFonts w:ascii="Times New Roman" w:eastAsia="Times New Roman" w:hAnsi="Times New Roman" w:cs="David" w:hint="cs"/>
                <w:szCs w:val="24"/>
                <w:rtl/>
              </w:rPr>
              <w:t>פר</w:t>
            </w:r>
            <w:r w:rsidR="006D30B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  </w:t>
            </w:r>
            <w:r w:rsidR="00EE3B3E">
              <w:rPr>
                <w:rFonts w:ascii="Times New Roman" w:eastAsia="Times New Roman" w:hAnsi="Times New Roman" w:cs="David"/>
                <w:szCs w:val="24"/>
              </w:rPr>
              <w:t>1-661002</w:t>
            </w:r>
            <w:r w:rsidR="006D30B5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: </w:t>
            </w:r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 xml:space="preserve">"מדיניות הרשות בנושא עקיבות ואי וודאות במדידה, המפורסם באתר הרשות.   נא לפרט: מוסמכת, לאומית </w:t>
            </w:r>
            <w:proofErr w:type="spellStart"/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וכו</w:t>
            </w:r>
            <w:proofErr w:type="spellEnd"/>
            <w:r w:rsidRPr="001E41D6">
              <w:rPr>
                <w:rFonts w:ascii="Times New Roman" w:eastAsia="Times New Roman" w:hAnsi="Times New Roman" w:cs="David" w:hint="cs"/>
                <w:szCs w:val="24"/>
                <w:rtl/>
              </w:rPr>
              <w:t>': ______________________</w:t>
            </w:r>
          </w:p>
        </w:tc>
        <w:tc>
          <w:tcPr>
            <w:tcW w:w="446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  <w:tcMar>
              <w:left w:w="28" w:type="dxa"/>
              <w:right w:w="28" w:type="dxa"/>
            </w:tcMar>
          </w:tcPr>
          <w:p w14:paraId="3F8612C7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  <w:tc>
          <w:tcPr>
            <w:tcW w:w="569" w:type="dxa"/>
            <w:tcBorders>
              <w:top w:val="dotted" w:sz="2" w:space="0" w:color="auto"/>
              <w:left w:val="dotted" w:sz="2" w:space="0" w:color="auto"/>
              <w:bottom w:val="dotted" w:sz="2" w:space="0" w:color="auto"/>
              <w:right w:val="dotted" w:sz="2" w:space="0" w:color="auto"/>
            </w:tcBorders>
          </w:tcPr>
          <w:p w14:paraId="158B2D38" w14:textId="77777777" w:rsidR="00EF086F" w:rsidRPr="001E41D6" w:rsidRDefault="00EF086F" w:rsidP="00B41A48">
            <w:pPr>
              <w:spacing w:after="60" w:line="360" w:lineRule="auto"/>
              <w:outlineLvl w:val="0"/>
              <w:rPr>
                <w:rFonts w:ascii="Times New Roman" w:eastAsia="Times New Roman" w:hAnsi="Times New Roman" w:cs="David"/>
                <w:b/>
                <w:bCs/>
                <w:caps/>
                <w:kern w:val="32"/>
                <w:sz w:val="26"/>
                <w:szCs w:val="26"/>
                <w:rtl/>
              </w:rPr>
            </w:pPr>
          </w:p>
        </w:tc>
      </w:tr>
    </w:tbl>
    <w:p w14:paraId="51BBEE94" w14:textId="77777777" w:rsidR="006D30B5" w:rsidRDefault="006D30B5" w:rsidP="003A643F">
      <w:pPr>
        <w:spacing w:after="0" w:line="360" w:lineRule="auto"/>
        <w:rPr>
          <w:rFonts w:ascii="Times New Roman" w:eastAsia="Times New Roman" w:hAnsi="Times New Roman" w:cs="David"/>
          <w:b/>
          <w:bCs/>
          <w:i/>
          <w:iCs/>
          <w:szCs w:val="24"/>
          <w:rtl/>
        </w:rPr>
      </w:pPr>
    </w:p>
    <w:p w14:paraId="31BC9223" w14:textId="77777777" w:rsidR="00696AF6" w:rsidRPr="00F13931" w:rsidRDefault="00696AF6" w:rsidP="00696AF6">
      <w:pPr>
        <w:spacing w:line="360" w:lineRule="auto"/>
        <w:rPr>
          <w:rFonts w:cs="David"/>
          <w:sz w:val="24"/>
          <w:szCs w:val="24"/>
          <w:u w:val="single"/>
          <w:rtl/>
        </w:rPr>
      </w:pPr>
      <w:r w:rsidRPr="00F13931">
        <w:rPr>
          <w:rFonts w:cs="David" w:hint="cs"/>
          <w:b/>
          <w:bCs/>
          <w:i/>
          <w:iCs/>
          <w:sz w:val="24"/>
          <w:szCs w:val="24"/>
          <w:rtl/>
        </w:rPr>
        <w:t>הערה</w:t>
      </w:r>
      <w:r w:rsidRPr="00F13931">
        <w:rPr>
          <w:rFonts w:cs="David" w:hint="cs"/>
          <w:b/>
          <w:bCs/>
          <w:i/>
          <w:iCs/>
          <w:sz w:val="24"/>
          <w:szCs w:val="24"/>
        </w:rPr>
        <w:t xml:space="preserve"> </w:t>
      </w:r>
      <w:r w:rsidRPr="00F13931">
        <w:rPr>
          <w:rFonts w:cs="David" w:hint="cs"/>
          <w:b/>
          <w:bCs/>
          <w:i/>
          <w:iCs/>
          <w:sz w:val="24"/>
          <w:szCs w:val="24"/>
          <w:rtl/>
        </w:rPr>
        <w:t>לשימוש פנימי</w:t>
      </w:r>
      <w:r w:rsidRPr="00F13931">
        <w:rPr>
          <w:rFonts w:cs="David" w:hint="cs"/>
          <w:i/>
          <w:iCs/>
          <w:sz w:val="24"/>
          <w:szCs w:val="24"/>
          <w:rtl/>
        </w:rPr>
        <w:t>: ראשי התיבות מציינים</w:t>
      </w:r>
      <w:r w:rsidRPr="00F13931">
        <w:rPr>
          <w:rFonts w:cs="David" w:hint="cs"/>
          <w:b/>
          <w:bCs/>
          <w:i/>
          <w:iCs/>
          <w:sz w:val="24"/>
          <w:szCs w:val="24"/>
          <w:rtl/>
        </w:rPr>
        <w:t xml:space="preserve">: </w:t>
      </w:r>
      <w:proofErr w:type="spellStart"/>
      <w:r w:rsidRPr="00F13931">
        <w:rPr>
          <w:rFonts w:cs="David" w:hint="cs"/>
          <w:b/>
          <w:bCs/>
          <w:i/>
          <w:iCs/>
          <w:sz w:val="24"/>
          <w:szCs w:val="24"/>
          <w:rtl/>
        </w:rPr>
        <w:t>ר.א</w:t>
      </w:r>
      <w:proofErr w:type="spellEnd"/>
      <w:r w:rsidRPr="00F13931">
        <w:rPr>
          <w:rFonts w:cs="David" w:hint="cs"/>
          <w:b/>
          <w:bCs/>
          <w:i/>
          <w:iCs/>
          <w:sz w:val="24"/>
          <w:szCs w:val="24"/>
          <w:rtl/>
        </w:rPr>
        <w:t>.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</w:t>
      </w:r>
      <w:r w:rsidRPr="00F13931">
        <w:rPr>
          <w:rFonts w:cs="David"/>
          <w:i/>
          <w:iCs/>
          <w:sz w:val="24"/>
          <w:szCs w:val="24"/>
          <w:rtl/>
        </w:rPr>
        <w:t>–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ראש אגף</w:t>
      </w:r>
      <w:r w:rsidRPr="00F13931">
        <w:rPr>
          <w:rFonts w:cs="David" w:hint="cs"/>
          <w:b/>
          <w:bCs/>
          <w:i/>
          <w:iCs/>
          <w:sz w:val="24"/>
          <w:szCs w:val="24"/>
          <w:rtl/>
        </w:rPr>
        <w:t>, ב.מ.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</w:t>
      </w:r>
      <w:r w:rsidRPr="00F13931">
        <w:rPr>
          <w:rFonts w:cs="David"/>
          <w:i/>
          <w:iCs/>
          <w:sz w:val="24"/>
          <w:szCs w:val="24"/>
          <w:rtl/>
        </w:rPr>
        <w:t>–</w:t>
      </w:r>
      <w:r w:rsidRPr="00F13931">
        <w:rPr>
          <w:rFonts w:cs="David" w:hint="cs"/>
          <w:i/>
          <w:iCs/>
          <w:sz w:val="24"/>
          <w:szCs w:val="24"/>
          <w:rtl/>
        </w:rPr>
        <w:t xml:space="preserve"> בודק מוביל</w:t>
      </w:r>
    </w:p>
    <w:p w14:paraId="2A3F118C" w14:textId="77777777" w:rsidR="00EE3B3E" w:rsidRPr="00696AF6" w:rsidRDefault="00AE07AF" w:rsidP="00696AF6">
      <w:pPr>
        <w:rPr>
          <w:rFonts w:ascii="David" w:eastAsia="Times New Roman" w:hAnsi="David" w:cs="David"/>
          <w:b/>
          <w:bCs/>
          <w:sz w:val="24"/>
          <w:szCs w:val="28"/>
          <w:u w:val="single"/>
          <w:rtl/>
        </w:rPr>
      </w:pPr>
      <w:r>
        <w:rPr>
          <w:rFonts w:ascii="Times New Roman" w:eastAsia="Times New Roman" w:hAnsi="Times New Roman" w:cs="David"/>
          <w:b/>
          <w:bCs/>
          <w:i/>
          <w:iCs/>
          <w:szCs w:val="24"/>
          <w:rtl/>
        </w:rPr>
        <w:br w:type="page"/>
      </w:r>
      <w:r w:rsidR="00696AF6" w:rsidRPr="00696AF6">
        <w:rPr>
          <w:rFonts w:ascii="David" w:eastAsia="Times New Roman" w:hAnsi="David" w:cs="David"/>
          <w:b/>
          <w:bCs/>
          <w:szCs w:val="24"/>
          <w:u w:val="single"/>
          <w:rtl/>
        </w:rPr>
        <w:lastRenderedPageBreak/>
        <w:t xml:space="preserve">הנחיות </w:t>
      </w:r>
      <w:r w:rsidR="00696AF6">
        <w:rPr>
          <w:rFonts w:ascii="David" w:eastAsia="Times New Roman" w:hAnsi="David" w:cs="David" w:hint="cs"/>
          <w:b/>
          <w:bCs/>
          <w:szCs w:val="24"/>
          <w:u w:val="single"/>
          <w:rtl/>
        </w:rPr>
        <w:t xml:space="preserve">למילוי </w:t>
      </w:r>
      <w:r w:rsidR="00696AF6" w:rsidRPr="00696AF6">
        <w:rPr>
          <w:rFonts w:ascii="David" w:eastAsia="Times New Roman" w:hAnsi="David" w:cs="David" w:hint="cs"/>
          <w:b/>
          <w:bCs/>
          <w:szCs w:val="24"/>
          <w:u w:val="single"/>
          <w:rtl/>
        </w:rPr>
        <w:t xml:space="preserve">טבלת </w:t>
      </w:r>
      <w:r w:rsidR="00696AF6" w:rsidRPr="00696AF6">
        <w:rPr>
          <w:rFonts w:cs="David" w:hint="cs"/>
          <w:b/>
          <w:bCs/>
          <w:sz w:val="24"/>
          <w:szCs w:val="24"/>
          <w:u w:val="single"/>
          <w:rtl/>
        </w:rPr>
        <w:t>בקשת ההסמכה</w:t>
      </w:r>
      <w:r w:rsidR="00696AF6" w:rsidRPr="00696AF6">
        <w:rPr>
          <w:rFonts w:ascii="David" w:eastAsia="Times New Roman" w:hAnsi="David" w:cs="David"/>
          <w:b/>
          <w:bCs/>
          <w:szCs w:val="24"/>
          <w:u w:val="single"/>
          <w:rtl/>
        </w:rPr>
        <w:t>:</w:t>
      </w:r>
    </w:p>
    <w:p w14:paraId="636B9F2F" w14:textId="456BF5A6" w:rsidR="00BC5E9B" w:rsidRPr="008556E2" w:rsidRDefault="00696AF6" w:rsidP="00BC5E9B">
      <w:pPr>
        <w:rPr>
          <w:rFonts w:ascii="David" w:hAnsi="David" w:cs="David"/>
          <w:color w:val="000000"/>
          <w:sz w:val="24"/>
          <w:szCs w:val="24"/>
          <w:rtl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</w:rPr>
        <w:t>Site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: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אנא סמנו באילו אתרים השייכים לארגון מבוצעת השיטה המתוארת.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P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תר קבוע של המעבדה</w:t>
      </w:r>
      <w:r w:rsidRPr="00696AF6">
        <w:rPr>
          <w:rFonts w:ascii="David" w:hAnsi="David" w:cs="David"/>
          <w:color w:val="000000"/>
          <w:sz w:val="24"/>
          <w:szCs w:val="24"/>
        </w:rPr>
        <w:t>;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T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תר זמני של המעבדה או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M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תר נייד של המעבדה. במידה וישנם יותר מאתר אחר מסוג מסוים יש להוסיף לאות מספרים עוקבים. כאשר אתר הייחוס (האתר הראשי של המעבדה) יוותר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P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כך למשל שיטה המבוצעת באתר הייחוס של המעבדה, באתר קבוע נוסף ובאתר הנייד השני הכתוב יהיה </w:t>
      </w:r>
      <w:r w:rsidRPr="00696AF6">
        <w:rPr>
          <w:rFonts w:ascii="David" w:hAnsi="David" w:cs="David"/>
          <w:color w:val="000000"/>
          <w:sz w:val="24"/>
          <w:szCs w:val="24"/>
        </w:rPr>
        <w:t>P, P1, T2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</w:t>
      </w:r>
      <w:bookmarkStart w:id="7" w:name="_Hlk15474657"/>
      <w:r w:rsidR="001112C2" w:rsidRPr="001112C2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יש להוסיף מקרא המייחס אתר לכל סימון בשימוש בהתאם להגדרה המתאימה בנוהל </w:t>
      </w:r>
      <w:r w:rsidR="008607E8">
        <w:rPr>
          <w:rFonts w:ascii="David" w:hAnsi="David" w:cs="David" w:hint="cs"/>
          <w:color w:val="000000"/>
          <w:sz w:val="24"/>
          <w:szCs w:val="24"/>
          <w:rtl/>
          <w:lang w:val="en-GB"/>
        </w:rPr>
        <w:t>2</w:t>
      </w:r>
      <w:r w:rsidR="001112C2" w:rsidRPr="001112C2">
        <w:rPr>
          <w:rFonts w:ascii="David" w:hAnsi="David" w:cs="David"/>
          <w:color w:val="000000"/>
          <w:sz w:val="24"/>
          <w:szCs w:val="24"/>
          <w:rtl/>
          <w:lang w:val="en-GB"/>
        </w:rPr>
        <w:t>-</w:t>
      </w:r>
      <w:r w:rsidR="008607E8">
        <w:rPr>
          <w:rFonts w:ascii="David" w:hAnsi="David" w:cs="David" w:hint="cs"/>
          <w:color w:val="000000"/>
          <w:sz w:val="24"/>
          <w:szCs w:val="24"/>
          <w:rtl/>
          <w:lang w:val="en-GB"/>
        </w:rPr>
        <w:t>660001</w:t>
      </w:r>
      <w:r w:rsidR="001112C2" w:rsidRPr="001112C2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, </w:t>
      </w:r>
      <w:r w:rsidR="008607E8">
        <w:rPr>
          <w:rFonts w:ascii="David" w:hAnsi="David" w:cs="David" w:hint="cs"/>
          <w:color w:val="000000"/>
          <w:sz w:val="24"/>
          <w:szCs w:val="24"/>
          <w:rtl/>
          <w:lang w:val="en-GB"/>
        </w:rPr>
        <w:t>תעודות ונספחים</w:t>
      </w:r>
      <w:r w:rsidR="001112C2" w:rsidRPr="001112C2">
        <w:rPr>
          <w:rFonts w:ascii="David" w:hAnsi="David" w:cs="David"/>
          <w:color w:val="000000"/>
          <w:sz w:val="24"/>
          <w:szCs w:val="24"/>
          <w:rtl/>
          <w:lang w:val="en-GB"/>
        </w:rPr>
        <w:t>.</w:t>
      </w:r>
    </w:p>
    <w:p w14:paraId="32C6BA59" w14:textId="12B3C45B" w:rsidR="00BC5E9B" w:rsidRPr="00BC5E9B" w:rsidRDefault="00BC5E9B" w:rsidP="00BC5E9B">
      <w:pPr>
        <w:rPr>
          <w:rFonts w:ascii="David" w:hAnsi="David" w:cs="David"/>
          <w:b/>
          <w:bCs/>
          <w:color w:val="000000"/>
          <w:sz w:val="24"/>
          <w:szCs w:val="24"/>
          <w:rtl/>
        </w:rPr>
      </w:pP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Measurand Instrument, Gauge</w:t>
      </w:r>
      <w:r w:rsidRPr="00BC5E9B">
        <w:rPr>
          <w:rFonts w:ascii="David" w:hAnsi="David" w:cs="David"/>
          <w:b/>
          <w:bCs/>
          <w:color w:val="000000"/>
          <w:sz w:val="24"/>
          <w:szCs w:val="24"/>
          <w:rtl/>
        </w:rPr>
        <w:t xml:space="preserve"> –</w:t>
      </w:r>
      <w:r w:rsidRPr="00BC5E9B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שילוב של פרמטר ומכשיר נמדד.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יש להגדיר סוג המכשיר המכויל.</w:t>
      </w:r>
      <w:r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לדוגמא: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התנגדות זרם חילופין, מכשירי מדידה</w:t>
      </w:r>
      <w:r w:rsidR="00FD71A5">
        <w:rPr>
          <w:rFonts w:ascii="David" w:hAnsi="David" w:cs="David" w:hint="cs"/>
          <w:color w:val="000000"/>
          <w:sz w:val="24"/>
          <w:szCs w:val="24"/>
          <w:rtl/>
        </w:rPr>
        <w:t>;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טמפרטורה, גששי טמפרטורה</w:t>
      </w:r>
      <w:r w:rsidR="00FD71A5">
        <w:rPr>
          <w:rFonts w:ascii="David" w:hAnsi="David" w:cs="David" w:hint="cs"/>
          <w:color w:val="000000"/>
          <w:sz w:val="24"/>
          <w:szCs w:val="24"/>
          <w:rtl/>
        </w:rPr>
        <w:t>;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מסה</w:t>
      </w:r>
      <w:r w:rsidRPr="00BC5E9B">
        <w:rPr>
          <w:rFonts w:ascii="David" w:hAnsi="David" w:cs="David"/>
          <w:color w:val="000000"/>
          <w:sz w:val="24"/>
          <w:szCs w:val="24"/>
        </w:rPr>
        <w:t xml:space="preserve">,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מאזניים לא אוטומטיים כושר הפרדה</w:t>
      </w:r>
      <w:r w:rsidRPr="00BC5E9B">
        <w:rPr>
          <w:rFonts w:ascii="David" w:hAnsi="David" w:cs="David"/>
          <w:color w:val="000000"/>
          <w:sz w:val="24"/>
          <w:szCs w:val="24"/>
        </w:rPr>
        <w:t xml:space="preserve">0.01 mg </w:t>
      </w:r>
      <w:r w:rsidRPr="00BC5E9B">
        <w:rPr>
          <w:rFonts w:ascii="David" w:hAnsi="David" w:cs="David" w:hint="cs"/>
          <w:color w:val="000000"/>
          <w:sz w:val="24"/>
          <w:szCs w:val="24"/>
          <w:rtl/>
        </w:rPr>
        <w:t>.</w:t>
      </w:r>
    </w:p>
    <w:p w14:paraId="0CE7ADDE" w14:textId="3E735AC5" w:rsidR="00BC5E9B" w:rsidRPr="00BC5E9B" w:rsidRDefault="00BC5E9B" w:rsidP="00BC5E9B">
      <w:pPr>
        <w:rPr>
          <w:rFonts w:ascii="David" w:hAnsi="David" w:cs="David"/>
          <w:color w:val="000000"/>
          <w:sz w:val="24"/>
          <w:szCs w:val="24"/>
        </w:rPr>
      </w:pP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Range [Including margins]/ (Does not include margins)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– סוגריים עגולים מגדירים טווח כיול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>אשר לא כולל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את ע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כי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הקיצו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ן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המוגד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ים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(לדוגמה: "(</w:t>
      </w:r>
      <w:r w:rsidR="00D23DB7">
        <w:rPr>
          <w:rFonts w:ascii="David" w:hAnsi="David" w:cs="David"/>
          <w:color w:val="000000"/>
          <w:sz w:val="24"/>
          <w:szCs w:val="24"/>
        </w:rPr>
        <w:t>10 ml/min to 30 L/min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)" </w:t>
      </w:r>
      <w:r w:rsidR="0023658C" w:rsidRPr="0023658C">
        <w:rPr>
          <w:rFonts w:ascii="David" w:hAnsi="David" w:cs="David" w:hint="cs"/>
          <w:color w:val="000000"/>
          <w:sz w:val="24"/>
          <w:szCs w:val="24"/>
          <w:rtl/>
        </w:rPr>
        <w:t>משמעו</w:t>
      </w:r>
      <w:r w:rsidR="00A6165E">
        <w:rPr>
          <w:rFonts w:ascii="David" w:hAnsi="David" w:cs="David" w:hint="cs"/>
          <w:color w:val="000000"/>
          <w:sz w:val="24"/>
          <w:szCs w:val="24"/>
          <w:rtl/>
        </w:rPr>
        <w:t>ת</w:t>
      </w:r>
      <w:r w:rsidR="0023658C" w:rsidRPr="0023658C">
        <w:rPr>
          <w:rFonts w:ascii="David" w:hAnsi="David" w:cs="David" w:hint="cs"/>
          <w:color w:val="000000"/>
          <w:sz w:val="24"/>
          <w:szCs w:val="24"/>
          <w:rtl/>
        </w:rPr>
        <w:t xml:space="preserve"> כי טווח הכיול הוא</w:t>
      </w:r>
      <w:r w:rsidR="0023658C" w:rsidRPr="0023658C">
        <w:rPr>
          <w:rFonts w:ascii="David" w:hAnsi="David" w:cs="David" w:hint="cs"/>
          <w:b/>
          <w:bCs/>
          <w:color w:val="000000"/>
          <w:sz w:val="24"/>
          <w:szCs w:val="24"/>
          <w:rtl/>
        </w:rPr>
        <w:t xml:space="preserve"> עד</w:t>
      </w:r>
      <w:r w:rsidR="0023658C" w:rsidRPr="0023658C">
        <w:rPr>
          <w:rFonts w:ascii="David" w:hAnsi="David" w:cs="David" w:hint="cs"/>
          <w:color w:val="000000"/>
          <w:sz w:val="24"/>
          <w:szCs w:val="24"/>
          <w:rtl/>
        </w:rPr>
        <w:t xml:space="preserve"> ערכים אלו)</w:t>
      </w:r>
      <w:r w:rsidR="00A6165E">
        <w:rPr>
          <w:rFonts w:ascii="David" w:hAnsi="David" w:cs="David" w:hint="cs"/>
          <w:color w:val="000000"/>
          <w:sz w:val="24"/>
          <w:szCs w:val="24"/>
          <w:rtl/>
        </w:rPr>
        <w:t>.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</w:t>
      </w:r>
      <w:r w:rsidRPr="00D23DB7">
        <w:rPr>
          <w:rFonts w:ascii="David" w:hAnsi="David" w:cs="David"/>
          <w:color w:val="000000"/>
          <w:sz w:val="24"/>
          <w:szCs w:val="24"/>
          <w:rtl/>
        </w:rPr>
        <w:t>סוגריים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מרובעים מגדירים טווח מדידה 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ה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כולל את </w:t>
      </w:r>
      <w:r w:rsidR="0023658C" w:rsidRPr="00BC5E9B">
        <w:rPr>
          <w:rFonts w:ascii="David" w:hAnsi="David" w:cs="David"/>
          <w:color w:val="000000"/>
          <w:sz w:val="24"/>
          <w:szCs w:val="24"/>
          <w:rtl/>
        </w:rPr>
        <w:t>ע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כי</w:t>
      </w:r>
      <w:r w:rsidR="0023658C" w:rsidRPr="00BC5E9B">
        <w:rPr>
          <w:rFonts w:ascii="David" w:hAnsi="David" w:cs="David"/>
          <w:color w:val="000000"/>
          <w:sz w:val="24"/>
          <w:szCs w:val="24"/>
          <w:rtl/>
        </w:rPr>
        <w:t xml:space="preserve"> הקיצו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>ן</w:t>
      </w:r>
      <w:r w:rsidR="0023658C" w:rsidRPr="00BC5E9B">
        <w:rPr>
          <w:rFonts w:ascii="David" w:hAnsi="David" w:cs="David"/>
          <w:color w:val="000000"/>
          <w:sz w:val="24"/>
          <w:szCs w:val="24"/>
          <w:rtl/>
        </w:rPr>
        <w:t xml:space="preserve"> המוגדר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 xml:space="preserve">ים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>(לדוגמה: "[</w:t>
      </w:r>
      <w:r w:rsidR="00D23DB7">
        <w:rPr>
          <w:rFonts w:ascii="David" w:hAnsi="David" w:cs="David"/>
          <w:color w:val="000000"/>
          <w:sz w:val="24"/>
          <w:szCs w:val="24"/>
        </w:rPr>
        <w:t>"[10 ml/min to 30 L/min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>כולל גם את הערכים</w:t>
      </w:r>
      <w:r w:rsidR="00D23DB7">
        <w:rPr>
          <w:rFonts w:ascii="David" w:hAnsi="David" w:cs="David"/>
          <w:color w:val="000000"/>
          <w:sz w:val="24"/>
          <w:szCs w:val="24"/>
        </w:rPr>
        <w:t>10 m</w:t>
      </w:r>
      <w:r w:rsidR="00D23DB7">
        <w:rPr>
          <w:rFonts w:ascii="David" w:hAnsi="David" w:cs="David" w:hint="cs"/>
          <w:color w:val="000000"/>
          <w:sz w:val="24"/>
          <w:szCs w:val="24"/>
        </w:rPr>
        <w:t>L</w:t>
      </w:r>
      <w:r w:rsidR="00D23DB7">
        <w:rPr>
          <w:rFonts w:ascii="David" w:hAnsi="David" w:cs="David"/>
          <w:color w:val="000000"/>
          <w:sz w:val="24"/>
          <w:szCs w:val="24"/>
        </w:rPr>
        <w:t xml:space="preserve">/min 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ו - </w:t>
      </w:r>
      <w:r w:rsidR="00D23DB7">
        <w:rPr>
          <w:rFonts w:ascii="David" w:hAnsi="David" w:cs="David"/>
          <w:color w:val="000000"/>
          <w:sz w:val="24"/>
          <w:szCs w:val="24"/>
        </w:rPr>
        <w:t>30 L/min</w:t>
      </w:r>
      <w:r w:rsidR="00D23DB7">
        <w:rPr>
          <w:rFonts w:ascii="David" w:hAnsi="David" w:cs="David" w:hint="cs"/>
          <w:color w:val="000000"/>
          <w:sz w:val="24"/>
          <w:szCs w:val="24"/>
          <w:rtl/>
        </w:rPr>
        <w:t xml:space="preserve"> בטווח המדידה)</w:t>
      </w:r>
      <w:r w:rsidR="0023658C">
        <w:rPr>
          <w:rFonts w:ascii="David" w:hAnsi="David" w:cs="David" w:hint="cs"/>
          <w:color w:val="000000"/>
          <w:sz w:val="24"/>
          <w:szCs w:val="24"/>
          <w:rtl/>
        </w:rPr>
        <w:t xml:space="preserve">. </w:t>
      </w:r>
    </w:p>
    <w:p w14:paraId="2F05E6B4" w14:textId="67B6750B" w:rsidR="00BC5E9B" w:rsidRPr="00BC5E9B" w:rsidRDefault="001B40C1" w:rsidP="00BC5E9B">
      <w:pPr>
        <w:rPr>
          <w:rFonts w:ascii="David" w:hAnsi="David" w:cs="David"/>
          <w:color w:val="000000"/>
          <w:sz w:val="24"/>
          <w:szCs w:val="24"/>
          <w:rtl/>
        </w:rPr>
      </w:pPr>
      <w:r w:rsidRPr="008556E2">
        <w:rPr>
          <w:rFonts w:ascii="David" w:hAnsi="David" w:cs="David"/>
          <w:b/>
          <w:bCs/>
          <w:color w:val="000000"/>
          <w:sz w:val="24"/>
          <w:szCs w:val="24"/>
        </w:rPr>
        <w:t>Uncertainty of Measurement</w:t>
      </w:r>
      <w:r w:rsidR="00BC5E9B" w:rsidRPr="00BC5E9B">
        <w:rPr>
          <w:rFonts w:ascii="David" w:hAnsi="David" w:cs="David" w:hint="cs"/>
          <w:color w:val="000000"/>
          <w:sz w:val="24"/>
          <w:szCs w:val="24"/>
          <w:rtl/>
        </w:rPr>
        <w:t>– ערך</w:t>
      </w:r>
      <w:r w:rsidR="00BC5E9B" w:rsidRPr="00BC5E9B">
        <w:rPr>
          <w:rFonts w:ascii="David" w:hAnsi="David" w:cs="David"/>
          <w:color w:val="000000"/>
          <w:sz w:val="24"/>
          <w:szCs w:val="24"/>
          <w:rtl/>
        </w:rPr>
        <w:t xml:space="preserve"> אי הוודאות הקטן ביותר שהמעבדה יכולה להשיג בכיול מכשיר בתנאים נורמאליים (ריאליים).</w:t>
      </w:r>
    </w:p>
    <w:p w14:paraId="1070650E" w14:textId="0C6E12C0" w:rsidR="00BC5E9B" w:rsidRPr="00BC5E9B" w:rsidRDefault="00BC5E9B" w:rsidP="00BC5E9B">
      <w:pPr>
        <w:rPr>
          <w:rFonts w:ascii="David" w:hAnsi="David" w:cs="David"/>
          <w:color w:val="000000"/>
          <w:sz w:val="24"/>
          <w:szCs w:val="24"/>
          <w:rtl/>
        </w:rPr>
      </w:pPr>
      <w:r>
        <w:rPr>
          <w:rFonts w:ascii="David" w:hAnsi="David" w:cs="David"/>
          <w:color w:val="000000"/>
          <w:sz w:val="24"/>
          <w:szCs w:val="24"/>
        </w:rPr>
        <w:t xml:space="preserve"> </w:t>
      </w:r>
      <w:r w:rsidRPr="00BC5E9B">
        <w:rPr>
          <w:rFonts w:ascii="David" w:hAnsi="David" w:cs="David"/>
          <w:b/>
          <w:bCs/>
          <w:color w:val="000000"/>
          <w:sz w:val="24"/>
          <w:szCs w:val="24"/>
        </w:rPr>
        <w:t>Reference Documents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– 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 xml:space="preserve">מסמכים ישימים שעליהם מבוססת שיטת הכיול, כמו תקנים, נהלי רגולטור, נהלי עבודה פנימיים </w:t>
      </w:r>
      <w:proofErr w:type="spellStart"/>
      <w:r w:rsidRPr="00BC5E9B">
        <w:rPr>
          <w:rFonts w:ascii="David" w:hAnsi="David" w:cs="David"/>
          <w:color w:val="000000"/>
          <w:sz w:val="24"/>
          <w:szCs w:val="24"/>
          <w:rtl/>
        </w:rPr>
        <w:t>וכו</w:t>
      </w:r>
      <w:proofErr w:type="spellEnd"/>
      <w:r>
        <w:rPr>
          <w:rFonts w:ascii="David" w:hAnsi="David" w:cs="David" w:hint="cs"/>
          <w:color w:val="000000"/>
          <w:sz w:val="24"/>
          <w:szCs w:val="24"/>
          <w:rtl/>
        </w:rPr>
        <w:t>'</w:t>
      </w:r>
      <w:r w:rsidRPr="00BC5E9B">
        <w:rPr>
          <w:rFonts w:ascii="David" w:hAnsi="David" w:cs="David"/>
          <w:color w:val="000000"/>
          <w:sz w:val="24"/>
          <w:szCs w:val="24"/>
          <w:rtl/>
        </w:rPr>
        <w:t>.</w:t>
      </w:r>
      <w:r w:rsidR="007C098E">
        <w:rPr>
          <w:rFonts w:ascii="David" w:hAnsi="David" w:cs="David" w:hint="cs"/>
          <w:color w:val="000000"/>
          <w:sz w:val="24"/>
          <w:szCs w:val="24"/>
          <w:rtl/>
        </w:rPr>
        <w:t xml:space="preserve"> ככל שהמעבדה מבצעת שיטה המבוססת על מסמך ישים יש לציין </w:t>
      </w:r>
      <w:r w:rsidR="001B40C1">
        <w:rPr>
          <w:rFonts w:ascii="David" w:hAnsi="David" w:cs="David"/>
          <w:color w:val="000000"/>
          <w:sz w:val="24"/>
          <w:szCs w:val="24"/>
        </w:rPr>
        <w:t xml:space="preserve"> </w:t>
      </w:r>
      <w:r w:rsidR="007C098E">
        <w:rPr>
          <w:rFonts w:ascii="David" w:hAnsi="David" w:cs="David"/>
          <w:color w:val="000000"/>
          <w:sz w:val="24"/>
          <w:szCs w:val="24"/>
        </w:rPr>
        <w:t>Based on</w:t>
      </w:r>
      <w:r w:rsidR="001B40C1">
        <w:rPr>
          <w:rFonts w:cs="David"/>
          <w:color w:val="000000"/>
          <w:sz w:val="24"/>
          <w:szCs w:val="24"/>
        </w:rPr>
        <w:t>.</w:t>
      </w:r>
      <w:r w:rsidR="007C098E">
        <w:rPr>
          <w:rFonts w:ascii="David" w:hAnsi="David" w:cs="David"/>
          <w:color w:val="000000"/>
          <w:sz w:val="24"/>
          <w:szCs w:val="24"/>
        </w:rPr>
        <w:t>..</w:t>
      </w:r>
      <w:r w:rsidR="001B40C1">
        <w:rPr>
          <w:rFonts w:ascii="David" w:hAnsi="David" w:cs="David" w:hint="cs"/>
          <w:color w:val="000000"/>
          <w:sz w:val="24"/>
          <w:szCs w:val="24"/>
          <w:rtl/>
        </w:rPr>
        <w:t xml:space="preserve"> וספר תקן או שם מסמך ייחוס עליו מבוססת השיטה</w:t>
      </w:r>
      <w:r w:rsidR="007C098E">
        <w:rPr>
          <w:rFonts w:ascii="David" w:hAnsi="David" w:cs="David" w:hint="cs"/>
          <w:color w:val="000000"/>
          <w:sz w:val="24"/>
          <w:szCs w:val="24"/>
          <w:rtl/>
        </w:rPr>
        <w:t xml:space="preserve">. ככל שהשיטה היא פרי פיתוחה של המעבדה, יש לציין </w:t>
      </w:r>
      <w:r w:rsidR="007C098E">
        <w:rPr>
          <w:rFonts w:ascii="David" w:hAnsi="David" w:cs="David"/>
          <w:color w:val="000000"/>
          <w:sz w:val="24"/>
          <w:szCs w:val="24"/>
        </w:rPr>
        <w:t>In house method</w:t>
      </w:r>
      <w:r w:rsidR="007C098E">
        <w:rPr>
          <w:rFonts w:ascii="David" w:hAnsi="David" w:cs="David" w:hint="cs"/>
          <w:color w:val="000000"/>
          <w:sz w:val="24"/>
          <w:szCs w:val="24"/>
          <w:rtl/>
        </w:rPr>
        <w:t xml:space="preserve">. </w:t>
      </w:r>
    </w:p>
    <w:bookmarkEnd w:id="7"/>
    <w:p w14:paraId="42E17F83" w14:textId="77777777" w:rsidR="00696AF6" w:rsidRPr="00696AF6" w:rsidRDefault="00696AF6" w:rsidP="00696AF6">
      <w:pPr>
        <w:rPr>
          <w:rFonts w:ascii="David" w:hAnsi="David" w:cs="David"/>
          <w:color w:val="000000"/>
          <w:sz w:val="24"/>
          <w:szCs w:val="24"/>
          <w:rtl/>
          <w:lang w:val="en-GB"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</w:rPr>
        <w:t>Validation document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– אנא ציינו את שם המסמך המתאר את תהליך הוולידציה/</w:t>
      </w:r>
      <w:proofErr w:type="spellStart"/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>וריפיקציה</w:t>
      </w:r>
      <w:proofErr w:type="spellEnd"/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אותה עברה השיטה. </w:t>
      </w:r>
    </w:p>
    <w:p w14:paraId="5FE58B9F" w14:textId="112A4EAA" w:rsidR="00696AF6" w:rsidRPr="00696AF6" w:rsidRDefault="00696AF6" w:rsidP="00696AF6">
      <w:pPr>
        <w:rPr>
          <w:rFonts w:ascii="David" w:hAnsi="David" w:cs="David"/>
          <w:color w:val="000000"/>
          <w:sz w:val="24"/>
          <w:szCs w:val="24"/>
          <w:rtl/>
          <w:lang w:val="en-GB"/>
        </w:rPr>
      </w:pP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האם משתתפים </w:t>
      </w:r>
      <w:r w:rsidR="001B40C1">
        <w:rPr>
          <w:rFonts w:ascii="David" w:hAnsi="David" w:cs="David" w:hint="cs"/>
          <w:b/>
          <w:bCs/>
          <w:color w:val="000000"/>
          <w:sz w:val="24"/>
          <w:szCs w:val="24"/>
          <w:rtl/>
          <w:lang w:val="en-GB"/>
        </w:rPr>
        <w:t>מבחן</w:t>
      </w:r>
      <w:r w:rsidR="001B40C1"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 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lang w:val="en-GB"/>
        </w:rPr>
        <w:t>PT</w:t>
      </w: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- ציינו מתי בוצע מבחן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PT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 </w:t>
      </w:r>
      <w:r w:rsidR="001B40C1">
        <w:rPr>
          <w:rFonts w:ascii="David" w:hAnsi="David" w:cs="David" w:hint="cs"/>
          <w:color w:val="000000"/>
          <w:sz w:val="24"/>
          <w:szCs w:val="24"/>
          <w:rtl/>
          <w:lang w:val="en-GB"/>
        </w:rPr>
        <w:t xml:space="preserve">או </w:t>
      </w:r>
      <w:r w:rsidR="001B40C1">
        <w:rPr>
          <w:rFonts w:ascii="David" w:hAnsi="David" w:cs="David" w:hint="cs"/>
          <w:color w:val="000000"/>
          <w:sz w:val="24"/>
          <w:szCs w:val="24"/>
          <w:lang w:val="en-GB"/>
        </w:rPr>
        <w:t>ILC</w:t>
      </w:r>
      <w:r w:rsidR="001B40C1">
        <w:rPr>
          <w:rFonts w:ascii="David" w:hAnsi="David" w:cs="David" w:hint="cs"/>
          <w:color w:val="000000"/>
          <w:sz w:val="24"/>
          <w:szCs w:val="24"/>
          <w:rtl/>
          <w:lang w:val="en-GB"/>
        </w:rPr>
        <w:t xml:space="preserve"> או השוואה בין מעבדתית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עד מבדק ההסמכה או במהלך </w:t>
      </w:r>
      <w:r w:rsidR="008607E8">
        <w:rPr>
          <w:rFonts w:ascii="David" w:hAnsi="David" w:cs="David" w:hint="cs"/>
          <w:color w:val="000000"/>
          <w:sz w:val="24"/>
          <w:szCs w:val="24"/>
          <w:rtl/>
          <w:lang w:val="en-GB"/>
        </w:rPr>
        <w:t>שנתיים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, ציין שנת הביצוע והאם הספק מוסמך לתקן </w:t>
      </w:r>
      <w:r w:rsidRPr="00696AF6">
        <w:rPr>
          <w:rFonts w:ascii="David" w:hAnsi="David" w:cs="David"/>
          <w:color w:val="000000"/>
          <w:sz w:val="24"/>
          <w:szCs w:val="24"/>
          <w:lang w:val="en-GB"/>
        </w:rPr>
        <w:t>ISO/IEC 17043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 xml:space="preserve">. </w:t>
      </w:r>
    </w:p>
    <w:p w14:paraId="042A3419" w14:textId="77777777" w:rsidR="00696AF6" w:rsidRPr="00696AF6" w:rsidRDefault="00696AF6" w:rsidP="00696AF6">
      <w:pPr>
        <w:rPr>
          <w:rFonts w:cs="David"/>
          <w:sz w:val="24"/>
          <w:szCs w:val="24"/>
          <w:rtl/>
        </w:rPr>
        <w:sectPr w:rsidR="00696AF6" w:rsidRPr="00696AF6" w:rsidSect="00807355">
          <w:headerReference w:type="default" r:id="rId8"/>
          <w:footerReference w:type="default" r:id="rId9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  <w:r w:rsidRPr="00696AF6">
        <w:rPr>
          <w:rFonts w:ascii="David" w:hAnsi="David" w:cs="David"/>
          <w:b/>
          <w:bCs/>
          <w:color w:val="000000"/>
          <w:sz w:val="24"/>
          <w:szCs w:val="24"/>
          <w:rtl/>
          <w:lang w:val="en-GB"/>
        </w:rPr>
        <w:t xml:space="preserve">שם ומספר נוהל הארגון </w:t>
      </w:r>
      <w:r w:rsidRPr="00696AF6">
        <w:rPr>
          <w:rFonts w:ascii="David" w:hAnsi="David" w:cs="David"/>
          <w:color w:val="000000"/>
          <w:sz w:val="24"/>
          <w:szCs w:val="24"/>
          <w:rtl/>
          <w:lang w:val="en-GB"/>
        </w:rPr>
        <w:t>– אנא ציינו את נוהל העבודה/המסמך המתאר את ביצוע השיטה. אנא ציינו את המהדורה העדכנית ביותר של אותו מסמך.</w:t>
      </w:r>
    </w:p>
    <w:p w14:paraId="621D54AF" w14:textId="77777777" w:rsidR="00EE3B3E" w:rsidRPr="00EE3B3E" w:rsidRDefault="00EE3B3E" w:rsidP="00EE3B3E">
      <w:pPr>
        <w:rPr>
          <w:rFonts w:cs="David"/>
          <w:b/>
          <w:bCs/>
          <w:sz w:val="24"/>
          <w:szCs w:val="24"/>
          <w:rtl/>
        </w:rPr>
      </w:pPr>
      <w:r w:rsidRPr="00EE3B3E">
        <w:rPr>
          <w:rFonts w:cs="David" w:hint="cs"/>
          <w:b/>
          <w:bCs/>
          <w:sz w:val="24"/>
          <w:szCs w:val="24"/>
          <w:rtl/>
        </w:rPr>
        <w:lastRenderedPageBreak/>
        <w:t>טבלת בקשת ההסמכה. הערה כללית: במידה והארגון הינו ארגון רב אתרי, יש לצרף טבלה כזו, לכל אתר בנפרד.</w:t>
      </w:r>
    </w:p>
    <w:tbl>
      <w:tblPr>
        <w:tblW w:w="14496" w:type="dxa"/>
        <w:tblInd w:w="-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20" w:firstRow="1" w:lastRow="0" w:firstColumn="0" w:lastColumn="0" w:noHBand="0" w:noVBand="0"/>
      </w:tblPr>
      <w:tblGrid>
        <w:gridCol w:w="456"/>
        <w:gridCol w:w="720"/>
        <w:gridCol w:w="540"/>
        <w:gridCol w:w="282"/>
        <w:gridCol w:w="1428"/>
        <w:gridCol w:w="1980"/>
        <w:gridCol w:w="2250"/>
        <w:gridCol w:w="1080"/>
        <w:gridCol w:w="1530"/>
        <w:gridCol w:w="1170"/>
        <w:gridCol w:w="3060"/>
      </w:tblGrid>
      <w:tr w:rsidR="00C45B14" w:rsidRPr="00200735" w14:paraId="241F2CF2" w14:textId="77777777" w:rsidTr="00BC5E9B">
        <w:trPr>
          <w:cantSplit/>
          <w:trHeight w:val="314"/>
          <w:tblHeader/>
        </w:trPr>
        <w:tc>
          <w:tcPr>
            <w:tcW w:w="45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1A46A0DB" w14:textId="77777777" w:rsidR="00C45B14" w:rsidRPr="00200735" w:rsidRDefault="00C45B14" w:rsidP="00447815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rtl/>
              </w:rPr>
              <w:br w:type="page"/>
            </w:r>
            <w:r w:rsidRPr="00200735">
              <w:rPr>
                <w:b/>
                <w:bCs/>
                <w:i/>
                <w:iCs/>
                <w:sz w:val="16"/>
                <w:szCs w:val="16"/>
              </w:rPr>
              <w:t>Ite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2295BEE3" w14:textId="77777777" w:rsidR="00C45B14" w:rsidRPr="00200735" w:rsidRDefault="00C45B14" w:rsidP="00447815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b/>
                <w:bCs/>
                <w:i/>
                <w:iCs/>
                <w:sz w:val="16"/>
                <w:szCs w:val="16"/>
              </w:rPr>
              <w:t>Scope</w:t>
            </w:r>
          </w:p>
          <w:p w14:paraId="65C8CF52" w14:textId="77777777" w:rsidR="00C45B14" w:rsidRPr="00200735" w:rsidRDefault="00C45B14" w:rsidP="00447815">
            <w:pPr>
              <w:bidi w:val="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b/>
                <w:bCs/>
                <w:i/>
                <w:iCs/>
                <w:sz w:val="16"/>
                <w:szCs w:val="16"/>
              </w:rPr>
              <w:t>Type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14:paraId="63C67A38" w14:textId="77777777" w:rsidR="00C45B14" w:rsidRPr="00200735" w:rsidRDefault="00C45B14" w:rsidP="00447815">
            <w:pPr>
              <w:bidi w:val="0"/>
              <w:spacing w:before="40"/>
              <w:jc w:val="center"/>
              <w:rPr>
                <w:b/>
                <w:bCs/>
                <w:i/>
                <w:iCs/>
                <w:sz w:val="16"/>
                <w:szCs w:val="16"/>
              </w:rPr>
            </w:pPr>
            <w:r w:rsidRPr="00200735">
              <w:rPr>
                <w:b/>
                <w:bCs/>
                <w:i/>
                <w:iCs/>
                <w:sz w:val="16"/>
                <w:szCs w:val="16"/>
              </w:rPr>
              <w:t>Site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4B92BB" w14:textId="77777777"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Measurand Instrument, Gaug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14:paraId="7E48E858" w14:textId="77777777"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Range</w:t>
            </w:r>
          </w:p>
          <w:p w14:paraId="4E06850F" w14:textId="77777777"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[Including margins]</w:t>
            </w: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br/>
              <w:t>(Does not include margins)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B2B6B7C" w14:textId="0DD93F28" w:rsidR="00C45B14" w:rsidRPr="00200735" w:rsidRDefault="00A6165E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>
              <w:rPr>
                <w:i/>
                <w:iCs/>
                <w:sz w:val="16"/>
                <w:szCs w:val="16"/>
              </w:rPr>
              <w:t>Uncertainty of Measurement</w:t>
            </w:r>
            <w:r>
              <w:rPr>
                <w:i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BC7687B" w14:textId="77777777" w:rsidR="00C45B14" w:rsidRPr="00200735" w:rsidRDefault="00C45B14" w:rsidP="00447815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00735">
              <w:rPr>
                <w:rFonts w:cs="David"/>
                <w:i/>
                <w:iCs/>
                <w:sz w:val="16"/>
                <w:szCs w:val="16"/>
                <w:lang w:val="en-US" w:eastAsia="en-US"/>
              </w:rPr>
              <w:t>Reference Documen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C004161" w14:textId="77777777" w:rsidR="00BD7289" w:rsidRPr="002E54F9" w:rsidRDefault="00BD7289" w:rsidP="00BD7289">
            <w:pPr>
              <w:pStyle w:val="Heading8"/>
              <w:bidi w:val="0"/>
              <w:rPr>
                <w:i/>
                <w:iCs/>
                <w:sz w:val="16"/>
                <w:szCs w:val="16"/>
              </w:rPr>
            </w:pPr>
            <w:r w:rsidRPr="002E54F9">
              <w:rPr>
                <w:i/>
                <w:iCs/>
                <w:sz w:val="16"/>
                <w:szCs w:val="16"/>
              </w:rPr>
              <w:t>Validation document</w:t>
            </w:r>
          </w:p>
          <w:p w14:paraId="3B6704AB" w14:textId="77777777" w:rsidR="00C45B14" w:rsidRPr="00E66551" w:rsidRDefault="00BD7289" w:rsidP="00CB605F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E66551">
              <w:rPr>
                <w:rFonts w:hint="cs"/>
                <w:sz w:val="16"/>
                <w:szCs w:val="16"/>
                <w:rtl/>
              </w:rPr>
              <w:t>מסמך תיקוף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A2AEC4F" w14:textId="46ABA7EE" w:rsidR="00C45B14" w:rsidRPr="00200735" w:rsidRDefault="00BD7289" w:rsidP="001B40C1">
            <w:pPr>
              <w:pStyle w:val="Heading8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E54F9">
              <w:rPr>
                <w:rFonts w:hint="cs"/>
                <w:i/>
                <w:iCs/>
                <w:sz w:val="16"/>
                <w:szCs w:val="16"/>
                <w:rtl/>
              </w:rPr>
              <w:t xml:space="preserve">האם משתתפים </w:t>
            </w:r>
            <w:r w:rsidR="001B40C1">
              <w:rPr>
                <w:rFonts w:hint="cs"/>
                <w:i/>
                <w:iCs/>
                <w:sz w:val="16"/>
                <w:szCs w:val="16"/>
                <w:rtl/>
              </w:rPr>
              <w:t xml:space="preserve">במבחן </w:t>
            </w:r>
            <w:r w:rsidR="001B40C1">
              <w:rPr>
                <w:rFonts w:hint="cs"/>
                <w:i/>
                <w:iCs/>
                <w:sz w:val="16"/>
                <w:szCs w:val="16"/>
              </w:rPr>
              <w:t>PT</w:t>
            </w:r>
            <w:r w:rsidR="001B40C1">
              <w:rPr>
                <w:rFonts w:hint="cs"/>
                <w:i/>
                <w:iCs/>
                <w:sz w:val="16"/>
                <w:szCs w:val="16"/>
                <w:rtl/>
              </w:rPr>
              <w:t>/</w:t>
            </w:r>
            <w:r w:rsidR="001B40C1">
              <w:rPr>
                <w:rFonts w:hint="cs"/>
                <w:i/>
                <w:iCs/>
                <w:sz w:val="16"/>
                <w:szCs w:val="16"/>
              </w:rPr>
              <w:t>ILC</w:t>
            </w:r>
            <w:r w:rsidR="001B40C1">
              <w:rPr>
                <w:rFonts w:hint="cs"/>
                <w:i/>
                <w:iCs/>
                <w:sz w:val="16"/>
                <w:szCs w:val="16"/>
                <w:rtl/>
              </w:rPr>
              <w:t>/ השוואה בין מעבדתית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BB88AE2" w14:textId="77777777" w:rsidR="009B22C9" w:rsidRPr="00001F99" w:rsidRDefault="00BD7289" w:rsidP="009B22C9">
            <w:pPr>
              <w:jc w:val="center"/>
              <w:rPr>
                <w:rFonts w:asciiTheme="majorBidi" w:hAnsiTheme="majorBidi" w:cstheme="majorBidi"/>
                <w:i/>
                <w:iCs/>
                <w:sz w:val="16"/>
                <w:szCs w:val="16"/>
                <w:rtl/>
              </w:rPr>
            </w:pPr>
            <w:r w:rsidRPr="00001F99">
              <w:rPr>
                <w:rFonts w:asciiTheme="majorBidi" w:hAnsiTheme="majorBidi" w:cstheme="majorBidi"/>
                <w:i/>
                <w:iCs/>
                <w:sz w:val="16"/>
                <w:szCs w:val="16"/>
                <w:rtl/>
              </w:rPr>
              <w:t>שם ומספר נוהל הארגון</w:t>
            </w:r>
          </w:p>
          <w:p w14:paraId="51B4E76D" w14:textId="77777777" w:rsidR="00C45B14" w:rsidRPr="00200735" w:rsidRDefault="00BD7289" w:rsidP="00BD7289">
            <w:pPr>
              <w:pStyle w:val="Heading8"/>
              <w:bidi w:val="0"/>
              <w:rPr>
                <w:rFonts w:cs="David"/>
                <w:i/>
                <w:iCs/>
                <w:sz w:val="16"/>
                <w:szCs w:val="16"/>
                <w:lang w:val="en-US" w:eastAsia="en-US"/>
              </w:rPr>
            </w:pPr>
            <w:r w:rsidRPr="002E54F9">
              <w:rPr>
                <w:rFonts w:hint="cs"/>
                <w:i/>
                <w:iCs/>
                <w:sz w:val="16"/>
                <w:szCs w:val="16"/>
                <w:rtl/>
              </w:rPr>
              <w:t>וציין מהדורה ותוקף</w:t>
            </w:r>
          </w:p>
        </w:tc>
      </w:tr>
      <w:tr w:rsidR="00C45B14" w:rsidRPr="00200735" w14:paraId="685F1C74" w14:textId="77777777" w:rsidTr="00BC5E9B">
        <w:trPr>
          <w:cantSplit/>
          <w:trHeight w:val="262"/>
          <w:tblHeader/>
        </w:trPr>
        <w:tc>
          <w:tcPr>
            <w:tcW w:w="5406" w:type="dxa"/>
            <w:gridSpan w:val="6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dotted" w:sz="2" w:space="0" w:color="auto"/>
            </w:tcBorders>
            <w:shd w:val="clear" w:color="auto" w:fill="F3F3F3"/>
          </w:tcPr>
          <w:p w14:paraId="5B0C0C6A" w14:textId="77777777" w:rsidR="00C45B14" w:rsidRPr="00200735" w:rsidRDefault="00C45B14" w:rsidP="00447815">
            <w:pPr>
              <w:tabs>
                <w:tab w:val="left" w:pos="1219"/>
              </w:tabs>
              <w:bidi w:val="0"/>
              <w:spacing w:before="40" w:after="40"/>
              <w:rPr>
                <w:b/>
                <w:bCs/>
                <w:szCs w:val="20"/>
              </w:rPr>
            </w:pPr>
          </w:p>
        </w:tc>
        <w:tc>
          <w:tcPr>
            <w:tcW w:w="4860" w:type="dxa"/>
            <w:gridSpan w:val="3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14:paraId="784529CD" w14:textId="77777777" w:rsidR="00C45B14" w:rsidRPr="00200735" w:rsidRDefault="00C45B14" w:rsidP="00447815">
            <w:pPr>
              <w:spacing w:before="80"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14:paraId="1061A1E0" w14:textId="77777777" w:rsidR="00C45B14" w:rsidRPr="00200735" w:rsidRDefault="00C45B14" w:rsidP="00447815">
            <w:pPr>
              <w:spacing w:before="80"/>
              <w:rPr>
                <w:rFonts w:ascii="Arial" w:hAnsi="Arial" w:cs="Arial"/>
                <w:sz w:val="24"/>
                <w:rtl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  <w:shd w:val="clear" w:color="auto" w:fill="F3F3F3"/>
          </w:tcPr>
          <w:p w14:paraId="0C8BC05B" w14:textId="77777777" w:rsidR="00C45B14" w:rsidRPr="00200735" w:rsidRDefault="00C45B14" w:rsidP="00447815">
            <w:pPr>
              <w:spacing w:before="80"/>
              <w:rPr>
                <w:rFonts w:ascii="Arial" w:hAnsi="Arial" w:cs="Arial"/>
                <w:sz w:val="24"/>
                <w:rtl/>
              </w:rPr>
            </w:pPr>
          </w:p>
        </w:tc>
      </w:tr>
      <w:tr w:rsidR="00C45B14" w:rsidRPr="00200735" w14:paraId="549C6A03" w14:textId="77777777" w:rsidTr="00BC5E9B">
        <w:trPr>
          <w:cantSplit/>
          <w:trHeight w:val="307"/>
        </w:trPr>
        <w:tc>
          <w:tcPr>
            <w:tcW w:w="456" w:type="dxa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23D36D3A" w14:textId="77777777" w:rsidR="00C45B14" w:rsidRPr="00200735" w:rsidRDefault="00C45B14" w:rsidP="00AE07AF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011210CF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6" w:space="0" w:color="auto"/>
              <w:bottom w:val="nil"/>
              <w:right w:val="nil"/>
            </w:tcBorders>
          </w:tcPr>
          <w:p w14:paraId="2D1B744C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282" w:type="dxa"/>
            <w:vMerge w:val="restart"/>
            <w:tcBorders>
              <w:left w:val="single" w:sz="6" w:space="0" w:color="auto"/>
              <w:bottom w:val="nil"/>
              <w:right w:val="dotted" w:sz="2" w:space="0" w:color="auto"/>
            </w:tcBorders>
          </w:tcPr>
          <w:p w14:paraId="114949B3" w14:textId="77777777"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1428" w:type="dxa"/>
            <w:vMerge w:val="restart"/>
            <w:tcBorders>
              <w:left w:val="dotted" w:sz="2" w:space="0" w:color="auto"/>
              <w:bottom w:val="nil"/>
              <w:right w:val="single" w:sz="6" w:space="0" w:color="auto"/>
            </w:tcBorders>
          </w:tcPr>
          <w:p w14:paraId="439D1EF2" w14:textId="77777777" w:rsidR="00C45B14" w:rsidRPr="00200735" w:rsidRDefault="00C45B14" w:rsidP="00447815">
            <w:pPr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6" w:space="0" w:color="auto"/>
              <w:bottom w:val="nil"/>
              <w:right w:val="dotted" w:sz="2" w:space="0" w:color="auto"/>
            </w:tcBorders>
          </w:tcPr>
          <w:p w14:paraId="7DB913F9" w14:textId="77777777" w:rsidR="00C45B14" w:rsidRPr="004A28D0" w:rsidRDefault="00C45B14" w:rsidP="00447815">
            <w:pPr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14:paraId="404028C0" w14:textId="77777777" w:rsidR="00C45B14" w:rsidRPr="004A28D0" w:rsidRDefault="00C45B14" w:rsidP="00447815">
            <w:pPr>
              <w:bidi w:val="0"/>
              <w:spacing w:before="80" w:line="205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080" w:type="dxa"/>
            <w:vMerge w:val="restart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86819CD" w14:textId="77777777"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CB2B553" w14:textId="77777777"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7EE301B2" w14:textId="77777777"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65C513FB" w14:textId="77777777" w:rsidR="00C45B14" w:rsidRPr="00200735" w:rsidRDefault="00C45B14" w:rsidP="00447815">
            <w:pPr>
              <w:bidi w:val="0"/>
              <w:spacing w:before="80"/>
              <w:rPr>
                <w:rFonts w:cs="Times New Roman"/>
                <w:sz w:val="16"/>
                <w:szCs w:val="16"/>
                <w:rtl/>
              </w:rPr>
            </w:pPr>
          </w:p>
        </w:tc>
      </w:tr>
      <w:tr w:rsidR="00C45B14" w:rsidRPr="00200735" w14:paraId="26537D3F" w14:textId="77777777" w:rsidTr="00BC5E9B">
        <w:trPr>
          <w:cantSplit/>
          <w:trHeight w:val="307"/>
        </w:trPr>
        <w:tc>
          <w:tcPr>
            <w:tcW w:w="45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9BC92A" w14:textId="77777777" w:rsidR="00C45B14" w:rsidRPr="00200735" w:rsidRDefault="00C45B14" w:rsidP="00AE07AF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80FC17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53E228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282" w:type="dxa"/>
            <w:vMerge/>
            <w:tcBorders>
              <w:top w:val="nil"/>
              <w:left w:val="single" w:sz="6" w:space="0" w:color="auto"/>
              <w:right w:val="dotted" w:sz="2" w:space="0" w:color="auto"/>
            </w:tcBorders>
          </w:tcPr>
          <w:p w14:paraId="161816A3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428" w:type="dxa"/>
            <w:vMerge/>
            <w:tcBorders>
              <w:top w:val="nil"/>
              <w:left w:val="dotted" w:sz="2" w:space="0" w:color="auto"/>
              <w:right w:val="single" w:sz="6" w:space="0" w:color="auto"/>
            </w:tcBorders>
          </w:tcPr>
          <w:p w14:paraId="352939AA" w14:textId="77777777" w:rsidR="00C45B14" w:rsidRPr="00200735" w:rsidRDefault="00C45B14" w:rsidP="00447815">
            <w:pPr>
              <w:spacing w:before="80"/>
              <w:rPr>
                <w:sz w:val="16"/>
                <w:szCs w:val="16"/>
                <w:rtl/>
              </w:rPr>
            </w:pPr>
          </w:p>
        </w:tc>
        <w:tc>
          <w:tcPr>
            <w:tcW w:w="1980" w:type="dxa"/>
            <w:tcBorders>
              <w:top w:val="nil"/>
              <w:left w:val="single" w:sz="6" w:space="0" w:color="auto"/>
              <w:bottom w:val="nil"/>
              <w:right w:val="dotted" w:sz="2" w:space="0" w:color="auto"/>
            </w:tcBorders>
          </w:tcPr>
          <w:p w14:paraId="09960F6B" w14:textId="77777777" w:rsidR="00C45B14" w:rsidRPr="004A28D0" w:rsidRDefault="00C45B14" w:rsidP="00447815">
            <w:pPr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14:paraId="5CDA3B7C" w14:textId="77777777" w:rsidR="00C45B14" w:rsidRPr="004A28D0" w:rsidRDefault="00C45B14" w:rsidP="00447815">
            <w:pPr>
              <w:bidi w:val="0"/>
              <w:spacing w:before="80" w:line="205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3B28E60E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</w:rPr>
            </w:pPr>
          </w:p>
        </w:tc>
        <w:tc>
          <w:tcPr>
            <w:tcW w:w="1530" w:type="dxa"/>
            <w:vMerge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</w:tcPr>
          <w:p w14:paraId="2B0E710B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left w:val="single" w:sz="6" w:space="0" w:color="auto"/>
              <w:right w:val="single" w:sz="6" w:space="0" w:color="auto"/>
            </w:tcBorders>
          </w:tcPr>
          <w:p w14:paraId="6413712F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  <w:tc>
          <w:tcPr>
            <w:tcW w:w="3060" w:type="dxa"/>
            <w:tcBorders>
              <w:left w:val="single" w:sz="6" w:space="0" w:color="auto"/>
              <w:right w:val="single" w:sz="6" w:space="0" w:color="auto"/>
            </w:tcBorders>
          </w:tcPr>
          <w:p w14:paraId="58EA0F22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</w:tr>
      <w:tr w:rsidR="00C45B14" w:rsidRPr="00200735" w14:paraId="0DFC30FA" w14:textId="77777777" w:rsidTr="00BC5E9B">
        <w:trPr>
          <w:cantSplit/>
          <w:trHeight w:val="307"/>
        </w:trPr>
        <w:tc>
          <w:tcPr>
            <w:tcW w:w="456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14:paraId="6BF890F5" w14:textId="77777777" w:rsidR="00C45B14" w:rsidRPr="00200735" w:rsidRDefault="00C45B14" w:rsidP="00AE07AF">
            <w:pPr>
              <w:numPr>
                <w:ilvl w:val="0"/>
                <w:numId w:val="2"/>
              </w:numPr>
              <w:bidi w:val="0"/>
              <w:spacing w:before="80" w:after="0" w:line="240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14:paraId="39DDF440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nil"/>
              <w:left w:val="single" w:sz="6" w:space="0" w:color="auto"/>
              <w:bottom w:val="single" w:sz="4" w:space="0" w:color="auto"/>
              <w:right w:val="nil"/>
            </w:tcBorders>
          </w:tcPr>
          <w:p w14:paraId="12F00ECC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282" w:type="dxa"/>
            <w:vMerge/>
            <w:tcBorders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14:paraId="1E746FE5" w14:textId="77777777" w:rsidR="00C45B14" w:rsidRPr="00200735" w:rsidRDefault="00C45B14" w:rsidP="00447815">
            <w:pPr>
              <w:bidi w:val="0"/>
              <w:spacing w:before="80"/>
              <w:rPr>
                <w:sz w:val="16"/>
                <w:szCs w:val="16"/>
              </w:rPr>
            </w:pPr>
          </w:p>
        </w:tc>
        <w:tc>
          <w:tcPr>
            <w:tcW w:w="1428" w:type="dxa"/>
            <w:vMerge/>
            <w:tcBorders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14:paraId="73F5581D" w14:textId="77777777" w:rsidR="00C45B14" w:rsidRPr="00200735" w:rsidRDefault="00C45B14" w:rsidP="00447815">
            <w:pPr>
              <w:spacing w:before="80"/>
              <w:rPr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nil"/>
              <w:left w:val="single" w:sz="6" w:space="0" w:color="auto"/>
              <w:bottom w:val="single" w:sz="4" w:space="0" w:color="auto"/>
              <w:right w:val="dotted" w:sz="2" w:space="0" w:color="auto"/>
            </w:tcBorders>
          </w:tcPr>
          <w:p w14:paraId="26424C05" w14:textId="77777777" w:rsidR="00C45B14" w:rsidRPr="004A28D0" w:rsidRDefault="00C45B14" w:rsidP="00447815">
            <w:pPr>
              <w:bidi w:val="0"/>
              <w:spacing w:before="80"/>
              <w:jc w:val="center"/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dotted" w:sz="2" w:space="0" w:color="auto"/>
              <w:bottom w:val="single" w:sz="4" w:space="0" w:color="auto"/>
              <w:right w:val="single" w:sz="6" w:space="0" w:color="auto"/>
            </w:tcBorders>
          </w:tcPr>
          <w:p w14:paraId="586B1C7A" w14:textId="77777777" w:rsidR="00C45B14" w:rsidRPr="004A28D0" w:rsidRDefault="00C45B14" w:rsidP="00447815">
            <w:pPr>
              <w:bidi w:val="0"/>
              <w:spacing w:before="80" w:line="205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080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20306B29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</w:rPr>
            </w:pPr>
          </w:p>
        </w:tc>
        <w:tc>
          <w:tcPr>
            <w:tcW w:w="1530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7C8BBA84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  <w:tc>
          <w:tcPr>
            <w:tcW w:w="117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177F43C1" w14:textId="77777777" w:rsidR="00C45B14" w:rsidRPr="00200735" w:rsidRDefault="00C45B14" w:rsidP="001F49BA">
            <w:pPr>
              <w:tabs>
                <w:tab w:val="left" w:pos="1731"/>
              </w:tabs>
              <w:bidi w:val="0"/>
              <w:spacing w:before="80"/>
              <w:jc w:val="center"/>
              <w:rPr>
                <w:sz w:val="16"/>
                <w:szCs w:val="16"/>
                <w:rtl/>
              </w:rPr>
            </w:pPr>
          </w:p>
        </w:tc>
        <w:tc>
          <w:tcPr>
            <w:tcW w:w="3060" w:type="dxa"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85708E0" w14:textId="77777777" w:rsidR="00C45B14" w:rsidRPr="00200735" w:rsidRDefault="00C45B14" w:rsidP="00447815">
            <w:pPr>
              <w:tabs>
                <w:tab w:val="left" w:pos="1731"/>
              </w:tabs>
              <w:bidi w:val="0"/>
              <w:spacing w:before="80"/>
              <w:jc w:val="both"/>
              <w:rPr>
                <w:sz w:val="16"/>
                <w:szCs w:val="16"/>
                <w:rtl/>
              </w:rPr>
            </w:pPr>
          </w:p>
        </w:tc>
      </w:tr>
    </w:tbl>
    <w:p w14:paraId="1EEF91C2" w14:textId="77777777" w:rsidR="00AE07AF" w:rsidRDefault="00AE07AF" w:rsidP="003A643F">
      <w:pPr>
        <w:spacing w:after="0" w:line="360" w:lineRule="auto"/>
        <w:rPr>
          <w:rFonts w:ascii="Times New Roman" w:eastAsia="Times New Roman" w:hAnsi="Times New Roman" w:cs="David"/>
          <w:b/>
          <w:bCs/>
          <w:i/>
          <w:iCs/>
          <w:szCs w:val="24"/>
          <w:rtl/>
        </w:rPr>
      </w:pPr>
    </w:p>
    <w:p w14:paraId="37722FA1" w14:textId="12130FC7" w:rsidR="001B40C1" w:rsidRDefault="001B40C1" w:rsidP="001B40C1">
      <w:pPr>
        <w:bidi w:val="0"/>
        <w:spacing w:before="40"/>
      </w:pPr>
      <w:r>
        <w:rPr>
          <w:vertAlign w:val="superscript"/>
        </w:rPr>
        <w:t>1)</w:t>
      </w:r>
      <w:r>
        <w:t xml:space="preserve"> The uncertainty covered by the CMC expressed as the standard measurement uncertainty multiplied by the coverage factor </w:t>
      </w:r>
      <w:r>
        <w:rPr>
          <w:i/>
          <w:iCs/>
        </w:rPr>
        <w:t>k</w:t>
      </w:r>
      <w:r>
        <w:t xml:space="preserve"> such that the coverage probability corresponds to approximately 95 %.</w:t>
      </w:r>
    </w:p>
    <w:p w14:paraId="67B77606" w14:textId="329A15CC" w:rsidR="00EE3B3E" w:rsidRPr="001B40C1" w:rsidRDefault="00EE3B3E" w:rsidP="001B40C1">
      <w:pPr>
        <w:keepNext/>
        <w:tabs>
          <w:tab w:val="left" w:pos="11618"/>
        </w:tabs>
        <w:spacing w:before="120"/>
        <w:ind w:left="408" w:right="720"/>
        <w:outlineLvl w:val="0"/>
        <w:rPr>
          <w:rFonts w:cs="David"/>
          <w:sz w:val="24"/>
          <w:szCs w:val="24"/>
          <w:u w:val="single"/>
          <w:rtl/>
        </w:rPr>
      </w:pPr>
    </w:p>
    <w:p w14:paraId="0437A704" w14:textId="77777777" w:rsidR="00FC705D" w:rsidRDefault="00FC705D" w:rsidP="00EE3B3E">
      <w:pPr>
        <w:spacing w:after="0" w:line="360" w:lineRule="auto"/>
        <w:rPr>
          <w:rtl/>
        </w:rPr>
      </w:pPr>
    </w:p>
    <w:sectPr w:rsidR="00FC705D" w:rsidSect="00EE3B3E">
      <w:pgSz w:w="16838" w:h="11906" w:orient="landscape" w:code="9"/>
      <w:pgMar w:top="1797" w:right="1440" w:bottom="1797" w:left="1440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60584" w14:textId="77777777" w:rsidR="004833AC" w:rsidRDefault="004833AC" w:rsidP="00EF086F">
      <w:pPr>
        <w:spacing w:after="0" w:line="240" w:lineRule="auto"/>
      </w:pPr>
      <w:r>
        <w:separator/>
      </w:r>
    </w:p>
  </w:endnote>
  <w:endnote w:type="continuationSeparator" w:id="0">
    <w:p w14:paraId="5AE1BB13" w14:textId="77777777" w:rsidR="004833AC" w:rsidRDefault="004833AC" w:rsidP="00EF0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eastAsia="Times New Roman" w:hAnsiTheme="majorBidi" w:cstheme="majorBidi"/>
        <w:spacing w:val="-2"/>
        <w:sz w:val="24"/>
        <w:szCs w:val="24"/>
        <w:rtl/>
      </w:rPr>
      <w:id w:val="37852114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eastAsia="Times New Roman" w:hAnsiTheme="majorBidi" w:cstheme="majorBidi"/>
            <w:spacing w:val="-2"/>
            <w:sz w:val="24"/>
            <w:szCs w:val="24"/>
            <w:rtl/>
          </w:rPr>
          <w:id w:val="-476386167"/>
          <w:docPartObj>
            <w:docPartGallery w:val="Page Numbers (Top of Page)"/>
            <w:docPartUnique/>
          </w:docPartObj>
        </w:sdtPr>
        <w:sdtEndPr/>
        <w:sdtContent>
          <w:p w14:paraId="27BA96F7" w14:textId="77777777" w:rsidR="00447815" w:rsidRPr="0025545A" w:rsidRDefault="00447815" w:rsidP="00856D2B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</w:pP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טופס מספר: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 xml:space="preserve">T1-611003-04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ab/>
              <w:t xml:space="preserve">פרסום באתר: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>YES</w:t>
            </w:r>
          </w:p>
          <w:p w14:paraId="3C3E3DD3" w14:textId="485D4540" w:rsidR="00447815" w:rsidRPr="0025545A" w:rsidRDefault="00447815" w:rsidP="003A4280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</w:pP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גרסה מספר: </w:t>
            </w:r>
            <w:r w:rsidR="008607E8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04</w:t>
            </w:r>
            <w:r w:rsidR="008607E8"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 xml:space="preserve">בתוקף מ: </w:t>
            </w:r>
            <w:r w:rsidR="008607E8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15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>.</w:t>
            </w:r>
            <w:r w:rsidR="008607E8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09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</w:rPr>
              <w:t>.</w:t>
            </w:r>
            <w:r w:rsidR="008607E8">
              <w:rPr>
                <w:rFonts w:asciiTheme="majorBidi" w:eastAsia="Times New Roman" w:hAnsiTheme="majorBidi" w:cstheme="majorBidi" w:hint="cs"/>
                <w:spacing w:val="-2"/>
                <w:sz w:val="24"/>
                <w:szCs w:val="24"/>
                <w:rtl/>
              </w:rPr>
              <w:t>2023</w:t>
            </w:r>
          </w:p>
          <w:p w14:paraId="3AD6950E" w14:textId="77777777" w:rsidR="00447815" w:rsidRPr="0025545A" w:rsidRDefault="00447815" w:rsidP="00EF086F">
            <w:pPr>
              <w:tabs>
                <w:tab w:val="center" w:pos="4153"/>
                <w:tab w:val="right" w:pos="8306"/>
              </w:tabs>
              <w:spacing w:after="0" w:line="240" w:lineRule="auto"/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</w:rPr>
            </w:pP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  <w:lang w:val="he-IL"/>
              </w:rPr>
              <w:t xml:space="preserve">עמוד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begin"/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</w:rPr>
              <w:instrText>PAGE</w:instrTex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separate"/>
            </w:r>
            <w:r w:rsidR="00186674">
              <w:rPr>
                <w:rFonts w:asciiTheme="majorBidi" w:eastAsia="Times New Roman" w:hAnsiTheme="majorBidi" w:cstheme="majorBidi"/>
                <w:noProof/>
                <w:spacing w:val="-2"/>
                <w:sz w:val="24"/>
                <w:szCs w:val="24"/>
                <w:rtl/>
              </w:rPr>
              <w:t>1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end"/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  <w:lang w:val="he-IL"/>
              </w:rPr>
              <w:t xml:space="preserve"> מתוך 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begin"/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  <w:rtl/>
                <w:cs/>
              </w:rPr>
              <w:instrText>NUMPAGES</w:instrTex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separate"/>
            </w:r>
            <w:r w:rsidR="00186674">
              <w:rPr>
                <w:rFonts w:asciiTheme="majorBidi" w:eastAsia="Times New Roman" w:hAnsiTheme="majorBidi" w:cstheme="majorBidi"/>
                <w:noProof/>
                <w:spacing w:val="-2"/>
                <w:sz w:val="24"/>
                <w:szCs w:val="24"/>
                <w:rtl/>
              </w:rPr>
              <w:t>2</w:t>
            </w:r>
            <w:r w:rsidRPr="0025545A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809A9" w14:textId="77777777" w:rsidR="004833AC" w:rsidRDefault="004833AC" w:rsidP="00EF086F">
      <w:pPr>
        <w:spacing w:after="0" w:line="240" w:lineRule="auto"/>
      </w:pPr>
      <w:r>
        <w:separator/>
      </w:r>
    </w:p>
  </w:footnote>
  <w:footnote w:type="continuationSeparator" w:id="0">
    <w:p w14:paraId="1861E036" w14:textId="77777777" w:rsidR="004833AC" w:rsidRDefault="004833AC" w:rsidP="00EF08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84E2A" w14:textId="77777777" w:rsidR="00447815" w:rsidRDefault="00447815" w:rsidP="001F49BA">
    <w:pPr>
      <w:pStyle w:val="Header"/>
    </w:pPr>
    <w:r w:rsidRPr="001E41D6">
      <w:rPr>
        <w:rFonts w:ascii="Calibri" w:eastAsia="Calibri" w:hAnsi="Calibri" w:cs="Arial"/>
        <w:noProof/>
        <w:rtl/>
        <w:lang w:eastAsia="zh-CN"/>
      </w:rPr>
      <w:drawing>
        <wp:inline distT="0" distB="0" distL="0" distR="0" wp14:anchorId="09E6D168" wp14:editId="76FC3175">
          <wp:extent cx="5274310" cy="941070"/>
          <wp:effectExtent l="0" t="0" r="0" b="0"/>
          <wp:docPr id="2" name="תמונה 1" descr="C:\Users\goliel\Desktop\לוגו מעודכן לרשו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oliel\Desktop\לוגו מעודכן לרשות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431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65275"/>
    <w:multiLevelType w:val="hybridMultilevel"/>
    <w:tmpl w:val="E26E56F2"/>
    <w:lvl w:ilvl="0" w:tplc="8CBA6390">
      <w:start w:val="1"/>
      <w:numFmt w:val="decimal"/>
      <w:lvlText w:val="(%1)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3F7F268F"/>
    <w:multiLevelType w:val="hybridMultilevel"/>
    <w:tmpl w:val="FA1CB098"/>
    <w:lvl w:ilvl="0" w:tplc="73529EF0">
      <w:start w:val="4"/>
      <w:numFmt w:val="upperLetter"/>
      <w:lvlText w:val="%1)"/>
      <w:lvlJc w:val="left"/>
      <w:pPr>
        <w:tabs>
          <w:tab w:val="num" w:pos="398"/>
        </w:tabs>
        <w:ind w:left="398" w:right="398" w:hanging="450"/>
      </w:pPr>
      <w:rPr>
        <w:rFonts w:hint="cs"/>
        <w:sz w:val="22"/>
      </w:rPr>
    </w:lvl>
    <w:lvl w:ilvl="1" w:tplc="040D0001">
      <w:start w:val="1"/>
      <w:numFmt w:val="bullet"/>
      <w:lvlText w:val=""/>
      <w:lvlJc w:val="left"/>
      <w:pPr>
        <w:tabs>
          <w:tab w:val="num" w:pos="1028"/>
        </w:tabs>
        <w:ind w:left="1028" w:right="1028" w:hanging="360"/>
      </w:pPr>
      <w:rPr>
        <w:rFonts w:ascii="Symbol" w:hAnsi="Symbol" w:hint="default"/>
      </w:rPr>
    </w:lvl>
    <w:lvl w:ilvl="2" w:tplc="4D2034F2">
      <w:start w:val="1"/>
      <w:numFmt w:val="decimal"/>
      <w:lvlText w:val="%3."/>
      <w:lvlJc w:val="left"/>
      <w:pPr>
        <w:tabs>
          <w:tab w:val="num" w:pos="1958"/>
        </w:tabs>
        <w:ind w:left="1958" w:right="1958" w:hanging="390"/>
      </w:pPr>
      <w:rPr>
        <w:rFonts w:hint="cs"/>
      </w:rPr>
    </w:lvl>
    <w:lvl w:ilvl="3" w:tplc="040D000F" w:tentative="1">
      <w:start w:val="1"/>
      <w:numFmt w:val="decimal"/>
      <w:lvlText w:val="%4."/>
      <w:lvlJc w:val="left"/>
      <w:pPr>
        <w:tabs>
          <w:tab w:val="num" w:pos="2468"/>
        </w:tabs>
        <w:ind w:left="2468" w:right="246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188"/>
        </w:tabs>
        <w:ind w:left="3188" w:right="318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908"/>
        </w:tabs>
        <w:ind w:left="3908" w:right="390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628"/>
        </w:tabs>
        <w:ind w:left="4628" w:right="462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348"/>
        </w:tabs>
        <w:ind w:left="5348" w:right="534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068"/>
        </w:tabs>
        <w:ind w:left="6068" w:right="6068" w:hanging="180"/>
      </w:pPr>
    </w:lvl>
  </w:abstractNum>
  <w:abstractNum w:abstractNumId="2" w15:restartNumberingAfterBreak="0">
    <w:nsid w:val="47C2259B"/>
    <w:multiLevelType w:val="hybridMultilevel"/>
    <w:tmpl w:val="D8E2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F0BB1"/>
    <w:multiLevelType w:val="hybridMultilevel"/>
    <w:tmpl w:val="A5647CD2"/>
    <w:lvl w:ilvl="0" w:tplc="F8AA1FBA">
      <w:start w:val="1"/>
      <w:numFmt w:val="decimal"/>
      <w:lvlText w:val="%1"/>
      <w:lvlJc w:val="center"/>
      <w:pPr>
        <w:tabs>
          <w:tab w:val="num" w:pos="1520"/>
        </w:tabs>
        <w:ind w:left="1520" w:right="1520" w:hanging="1320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num w:numId="1" w16cid:durableId="1459451532">
    <w:abstractNumId w:val="1"/>
  </w:num>
  <w:num w:numId="2" w16cid:durableId="68888891">
    <w:abstractNumId w:val="3"/>
  </w:num>
  <w:num w:numId="3" w16cid:durableId="1830058033">
    <w:abstractNumId w:val="0"/>
  </w:num>
  <w:num w:numId="4" w16cid:durableId="1974285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jQyMDAyNjQzNTJU0lEKTi0uzszPAymwqAUA4pydeCwAAAA="/>
  </w:docVars>
  <w:rsids>
    <w:rsidRoot w:val="00EF086F"/>
    <w:rsid w:val="00007755"/>
    <w:rsid w:val="0005617B"/>
    <w:rsid w:val="000813F3"/>
    <w:rsid w:val="000C1C75"/>
    <w:rsid w:val="001112C2"/>
    <w:rsid w:val="00146B4A"/>
    <w:rsid w:val="00184841"/>
    <w:rsid w:val="00186674"/>
    <w:rsid w:val="001B40C1"/>
    <w:rsid w:val="001F49BA"/>
    <w:rsid w:val="00205E39"/>
    <w:rsid w:val="0023658C"/>
    <w:rsid w:val="0025545A"/>
    <w:rsid w:val="002834B4"/>
    <w:rsid w:val="002866A4"/>
    <w:rsid w:val="002B424E"/>
    <w:rsid w:val="002B5EAB"/>
    <w:rsid w:val="002D44D2"/>
    <w:rsid w:val="002F7E24"/>
    <w:rsid w:val="00315B49"/>
    <w:rsid w:val="00384C4C"/>
    <w:rsid w:val="00397036"/>
    <w:rsid w:val="003A4280"/>
    <w:rsid w:val="003A643F"/>
    <w:rsid w:val="003C3936"/>
    <w:rsid w:val="00447815"/>
    <w:rsid w:val="004702F6"/>
    <w:rsid w:val="00475A60"/>
    <w:rsid w:val="004833AC"/>
    <w:rsid w:val="00483B5A"/>
    <w:rsid w:val="005B54D5"/>
    <w:rsid w:val="005D10DF"/>
    <w:rsid w:val="005D5645"/>
    <w:rsid w:val="005E26EA"/>
    <w:rsid w:val="006062B9"/>
    <w:rsid w:val="006339D3"/>
    <w:rsid w:val="00696AF6"/>
    <w:rsid w:val="006A432A"/>
    <w:rsid w:val="006D30B5"/>
    <w:rsid w:val="006E5AEC"/>
    <w:rsid w:val="006F15CD"/>
    <w:rsid w:val="0075050D"/>
    <w:rsid w:val="00796889"/>
    <w:rsid w:val="007C098E"/>
    <w:rsid w:val="007E4EA8"/>
    <w:rsid w:val="007E76D4"/>
    <w:rsid w:val="00807355"/>
    <w:rsid w:val="008556E2"/>
    <w:rsid w:val="00856D2B"/>
    <w:rsid w:val="008607E8"/>
    <w:rsid w:val="00936B6B"/>
    <w:rsid w:val="00976AFE"/>
    <w:rsid w:val="00976D99"/>
    <w:rsid w:val="009820B3"/>
    <w:rsid w:val="009B22C9"/>
    <w:rsid w:val="009C2244"/>
    <w:rsid w:val="009F0AA7"/>
    <w:rsid w:val="00A14850"/>
    <w:rsid w:val="00A174E2"/>
    <w:rsid w:val="00A40905"/>
    <w:rsid w:val="00A6165E"/>
    <w:rsid w:val="00A651D0"/>
    <w:rsid w:val="00AA13BE"/>
    <w:rsid w:val="00AE07AF"/>
    <w:rsid w:val="00B41A48"/>
    <w:rsid w:val="00BC5E9B"/>
    <w:rsid w:val="00BD7289"/>
    <w:rsid w:val="00BF7EA1"/>
    <w:rsid w:val="00C42281"/>
    <w:rsid w:val="00C45B14"/>
    <w:rsid w:val="00CB605F"/>
    <w:rsid w:val="00D23DB7"/>
    <w:rsid w:val="00DA6E57"/>
    <w:rsid w:val="00E0215F"/>
    <w:rsid w:val="00E33647"/>
    <w:rsid w:val="00E66551"/>
    <w:rsid w:val="00E72330"/>
    <w:rsid w:val="00EE3B3E"/>
    <w:rsid w:val="00EF086F"/>
    <w:rsid w:val="00F1347D"/>
    <w:rsid w:val="00F13931"/>
    <w:rsid w:val="00F25EE8"/>
    <w:rsid w:val="00FB46EF"/>
    <w:rsid w:val="00FB6F6F"/>
    <w:rsid w:val="00FC705D"/>
    <w:rsid w:val="00FD71A5"/>
    <w:rsid w:val="00FF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D67D8"/>
  <w15:docId w15:val="{5E177A18-4934-4EEF-AB70-8C0BF3E49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54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AE07AF"/>
    <w:pPr>
      <w:keepNext/>
      <w:spacing w:before="40" w:after="0" w:line="240" w:lineRule="auto"/>
      <w:jc w:val="center"/>
      <w:outlineLvl w:val="7"/>
    </w:pPr>
    <w:rPr>
      <w:rFonts w:ascii="Times New Roman" w:eastAsia="Times New Roman" w:hAnsi="Times New Roman" w:cs="Times New Roman"/>
      <w:b/>
      <w:bCs/>
      <w:sz w:val="20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08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86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F08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86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8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86F"/>
    <w:rPr>
      <w:rFonts w:ascii="Tahoma" w:eastAsiaTheme="minorEastAsi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5D5645"/>
    <w:pPr>
      <w:spacing w:after="0" w:line="240" w:lineRule="auto"/>
    </w:pPr>
  </w:style>
  <w:style w:type="character" w:customStyle="1" w:styleId="Heading8Char">
    <w:name w:val="Heading 8 Char"/>
    <w:basedOn w:val="DefaultParagraphFont"/>
    <w:link w:val="Heading8"/>
    <w:rsid w:val="00AE07AF"/>
    <w:rPr>
      <w:rFonts w:ascii="Times New Roman" w:eastAsia="Times New Roman" w:hAnsi="Times New Roman" w:cs="Times New Roman"/>
      <w:b/>
      <w:bCs/>
      <w:sz w:val="20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54D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D10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C09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09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09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09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098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3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B7061-D8E3-40EF-8896-A8C1615A3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558</Words>
  <Characters>318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a Cohen</dc:creator>
  <cp:lastModifiedBy>Yakir Jaoui</cp:lastModifiedBy>
  <cp:revision>6</cp:revision>
  <cp:lastPrinted>2014-12-11T13:17:00Z</cp:lastPrinted>
  <dcterms:created xsi:type="dcterms:W3CDTF">2019-08-15T06:55:00Z</dcterms:created>
  <dcterms:modified xsi:type="dcterms:W3CDTF">2023-09-10T12:55:00Z</dcterms:modified>
</cp:coreProperties>
</file>